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15DD5" w14:textId="77777777" w:rsidR="006E15B3" w:rsidRPr="00D065C5" w:rsidRDefault="00AE7FF9">
      <w:pPr>
        <w:ind w:left="709"/>
        <w:rPr>
          <w:b/>
          <w:sz w:val="32"/>
          <w:szCs w:val="32"/>
        </w:rPr>
      </w:pPr>
      <w:r w:rsidRPr="00D065C5">
        <w:rPr>
          <w:b/>
          <w:sz w:val="32"/>
          <w:szCs w:val="32"/>
        </w:rPr>
        <w:t>ПЛАН РАДА СТРУЧНОГ СКУПА</w:t>
      </w:r>
    </w:p>
    <w:p w14:paraId="091995DD" w14:textId="77777777" w:rsidR="006E15B3" w:rsidRPr="00D065C5" w:rsidRDefault="00AE7FF9">
      <w:pPr>
        <w:ind w:left="709"/>
        <w:rPr>
          <w:b/>
          <w:sz w:val="32"/>
          <w:szCs w:val="32"/>
        </w:rPr>
      </w:pPr>
      <w:r w:rsidRPr="00D065C5">
        <w:rPr>
          <w:b/>
          <w:sz w:val="32"/>
          <w:szCs w:val="32"/>
        </w:rPr>
        <w:t>(ОКВИРНИ ПРОГРАМСКИ САДРЖАЈИ)</w:t>
      </w:r>
    </w:p>
    <w:p w14:paraId="3596FED3" w14:textId="77777777" w:rsidR="006E15B3" w:rsidRPr="00D065C5" w:rsidRDefault="006E15B3"/>
    <w:p w14:paraId="7CBABFB0" w14:textId="77777777" w:rsidR="006E15B3" w:rsidRPr="00D065C5" w:rsidRDefault="00AE7FF9">
      <w:pPr>
        <w:rPr>
          <w:sz w:val="24"/>
          <w:szCs w:val="24"/>
        </w:rPr>
      </w:pPr>
      <w:r w:rsidRPr="00D065C5">
        <w:rPr>
          <w:b/>
          <w:sz w:val="24"/>
          <w:szCs w:val="24"/>
        </w:rPr>
        <w:t xml:space="preserve">ОРГАНИЗАТОР  СКУПА:  </w:t>
      </w:r>
      <w:r w:rsidRPr="00D065C5">
        <w:rPr>
          <w:sz w:val="24"/>
          <w:szCs w:val="24"/>
        </w:rPr>
        <w:t>Удружење наставника енглеског језика - ЕЛТА</w:t>
      </w:r>
    </w:p>
    <w:p w14:paraId="2358B761" w14:textId="77777777" w:rsidR="006E15B3" w:rsidRPr="00D065C5" w:rsidRDefault="00AE7FF9">
      <w:pPr>
        <w:rPr>
          <w:sz w:val="24"/>
          <w:szCs w:val="24"/>
        </w:rPr>
      </w:pPr>
      <w:r w:rsidRPr="00D065C5">
        <w:rPr>
          <w:b/>
          <w:sz w:val="24"/>
          <w:szCs w:val="24"/>
        </w:rPr>
        <w:t xml:space="preserve">ОБЛИК СТРУЧНОГ СКУПА: </w:t>
      </w:r>
      <w:r w:rsidRPr="00D065C5">
        <w:rPr>
          <w:sz w:val="24"/>
          <w:szCs w:val="24"/>
        </w:rPr>
        <w:t>конференција</w:t>
      </w:r>
    </w:p>
    <w:p w14:paraId="1D7FC235" w14:textId="77777777" w:rsidR="006E15B3" w:rsidRPr="00D065C5" w:rsidRDefault="00AE7FF9">
      <w:pPr>
        <w:rPr>
          <w:sz w:val="24"/>
          <w:szCs w:val="24"/>
        </w:rPr>
      </w:pPr>
      <w:r w:rsidRPr="00D065C5">
        <w:rPr>
          <w:b/>
          <w:sz w:val="24"/>
          <w:szCs w:val="24"/>
        </w:rPr>
        <w:t xml:space="preserve">НАЗИВ СКУПА: </w:t>
      </w:r>
      <w:r w:rsidRPr="00D065C5">
        <w:rPr>
          <w:sz w:val="24"/>
          <w:szCs w:val="24"/>
        </w:rPr>
        <w:t>„Ја обликујем будућност. Подучавам.” - Криста Маколиф</w:t>
      </w:r>
    </w:p>
    <w:p w14:paraId="494A270C" w14:textId="77777777" w:rsidR="006E15B3" w:rsidRPr="00D065C5" w:rsidRDefault="00AE7FF9">
      <w:pPr>
        <w:rPr>
          <w:sz w:val="24"/>
          <w:szCs w:val="24"/>
        </w:rPr>
      </w:pPr>
      <w:r w:rsidRPr="00D065C5">
        <w:rPr>
          <w:b/>
          <w:sz w:val="24"/>
          <w:szCs w:val="24"/>
        </w:rPr>
        <w:t xml:space="preserve">МЕСТО И ДАТУМ ОДРЖАВАЊА: </w:t>
      </w:r>
      <w:r w:rsidRPr="00D065C5">
        <w:rPr>
          <w:sz w:val="24"/>
          <w:szCs w:val="24"/>
        </w:rPr>
        <w:t>Универзитет Сингидунум, Булевар Пека Дапчевића 261а, Београд, 13-14. мај 2022. године</w:t>
      </w:r>
    </w:p>
    <w:p w14:paraId="3CC8CF40" w14:textId="77777777" w:rsidR="006E15B3" w:rsidRPr="00D065C5" w:rsidRDefault="006E15B3">
      <w:pPr>
        <w:ind w:left="720"/>
      </w:pPr>
    </w:p>
    <w:p w14:paraId="7EC3A68F" w14:textId="77777777" w:rsidR="006E15B3" w:rsidRPr="00D065C5" w:rsidRDefault="00AE7FF9">
      <w:pPr>
        <w:pBdr>
          <w:top w:val="nil"/>
          <w:left w:val="nil"/>
          <w:bottom w:val="nil"/>
          <w:right w:val="nil"/>
          <w:between w:val="nil"/>
        </w:pBdr>
        <w:ind w:left="720"/>
        <w:rPr>
          <w:b/>
          <w:sz w:val="24"/>
          <w:szCs w:val="24"/>
        </w:rPr>
      </w:pPr>
      <w:r w:rsidRPr="00D065C5">
        <w:rPr>
          <w:b/>
          <w:sz w:val="28"/>
          <w:szCs w:val="28"/>
        </w:rPr>
        <w:t xml:space="preserve">                                        </w:t>
      </w:r>
      <w:r w:rsidRPr="00D065C5">
        <w:rPr>
          <w:b/>
          <w:sz w:val="24"/>
          <w:szCs w:val="24"/>
        </w:rPr>
        <w:t>П Л А Н   Р А Д А: петак - 13. мај 2022.</w:t>
      </w:r>
    </w:p>
    <w:p w14:paraId="32D9B3C3" w14:textId="77777777" w:rsidR="006E15B3" w:rsidRPr="00D065C5" w:rsidRDefault="006E15B3">
      <w:pPr>
        <w:pBdr>
          <w:top w:val="nil"/>
          <w:left w:val="nil"/>
          <w:bottom w:val="nil"/>
          <w:right w:val="nil"/>
          <w:between w:val="nil"/>
        </w:pBdr>
        <w:ind w:left="720"/>
        <w:jc w:val="center"/>
        <w:rPr>
          <w:b/>
        </w:rPr>
      </w:pPr>
    </w:p>
    <w:tbl>
      <w:tblPr>
        <w:tblStyle w:val="a"/>
        <w:tblW w:w="974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3543"/>
        <w:gridCol w:w="1560"/>
        <w:gridCol w:w="2976"/>
      </w:tblGrid>
      <w:tr w:rsidR="00D065C5" w:rsidRPr="00D065C5" w14:paraId="64BAE442" w14:textId="77777777">
        <w:trPr>
          <w:trHeight w:val="1385"/>
          <w:jc w:val="center"/>
        </w:trPr>
        <w:tc>
          <w:tcPr>
            <w:tcW w:w="1668" w:type="dxa"/>
            <w:shd w:val="clear" w:color="auto" w:fill="D9D9D9"/>
            <w:vAlign w:val="center"/>
          </w:tcPr>
          <w:p w14:paraId="64D20466" w14:textId="77777777" w:rsidR="006E15B3" w:rsidRPr="00D065C5" w:rsidRDefault="00AE7FF9">
            <w:pPr>
              <w:tabs>
                <w:tab w:val="left" w:pos="360"/>
              </w:tabs>
              <w:jc w:val="center"/>
            </w:pPr>
            <w:r w:rsidRPr="00D065C5">
              <w:t>ВРЕМЕ И РЕДОСЛЕД ИЗЛАГАЊА</w:t>
            </w:r>
          </w:p>
        </w:tc>
        <w:tc>
          <w:tcPr>
            <w:tcW w:w="3543" w:type="dxa"/>
            <w:shd w:val="clear" w:color="auto" w:fill="D9D9D9"/>
            <w:vAlign w:val="center"/>
          </w:tcPr>
          <w:p w14:paraId="67FF9E9C" w14:textId="77777777" w:rsidR="006E15B3" w:rsidRPr="00D065C5" w:rsidRDefault="00AE7FF9">
            <w:pPr>
              <w:tabs>
                <w:tab w:val="left" w:pos="360"/>
              </w:tabs>
              <w:jc w:val="center"/>
              <w:rPr>
                <w:b/>
              </w:rPr>
            </w:pPr>
            <w:r w:rsidRPr="00D065C5">
              <w:t>ТЕМЕ РАДИОНИЦЕ/ПРЕЗЕНТАЦИЈЕ</w:t>
            </w:r>
          </w:p>
        </w:tc>
        <w:tc>
          <w:tcPr>
            <w:tcW w:w="1560" w:type="dxa"/>
            <w:shd w:val="clear" w:color="auto" w:fill="D9D9D9"/>
            <w:vAlign w:val="center"/>
          </w:tcPr>
          <w:p w14:paraId="5474B38B" w14:textId="77777777" w:rsidR="006E15B3" w:rsidRPr="00D065C5" w:rsidRDefault="00AE7FF9">
            <w:pPr>
              <w:jc w:val="center"/>
            </w:pPr>
            <w:r w:rsidRPr="00D065C5">
              <w:t>ВРСТА АКТИВНОСТИ (пленарно, радионица, презентација, дискусија...)</w:t>
            </w:r>
          </w:p>
        </w:tc>
        <w:tc>
          <w:tcPr>
            <w:tcW w:w="2976" w:type="dxa"/>
            <w:shd w:val="clear" w:color="auto" w:fill="D9D9D9"/>
            <w:vAlign w:val="center"/>
          </w:tcPr>
          <w:p w14:paraId="1C18B26A" w14:textId="77777777" w:rsidR="006E15B3" w:rsidRPr="00D065C5" w:rsidRDefault="00AE7FF9">
            <w:pPr>
              <w:tabs>
                <w:tab w:val="left" w:pos="360"/>
              </w:tabs>
              <w:jc w:val="center"/>
            </w:pPr>
            <w:r w:rsidRPr="00D065C5">
              <w:t>ИМЕНА РЕАЛИЗАТОРА И</w:t>
            </w:r>
          </w:p>
          <w:p w14:paraId="7A815AF4" w14:textId="77777777" w:rsidR="006E15B3" w:rsidRPr="00D065C5" w:rsidRDefault="00AE7FF9">
            <w:pPr>
              <w:tabs>
                <w:tab w:val="left" w:pos="360"/>
              </w:tabs>
              <w:jc w:val="center"/>
            </w:pPr>
            <w:r w:rsidRPr="00D065C5">
              <w:t>ЊИХОВЕ УЛОГЕ (излагач,</w:t>
            </w:r>
          </w:p>
          <w:p w14:paraId="4F8B49A9" w14:textId="77777777" w:rsidR="006E15B3" w:rsidRPr="00D065C5" w:rsidRDefault="00AE7FF9">
            <w:pPr>
              <w:tabs>
                <w:tab w:val="left" w:pos="360"/>
              </w:tabs>
              <w:jc w:val="center"/>
            </w:pPr>
            <w:r w:rsidRPr="00D065C5">
              <w:t>модератор, предавач,</w:t>
            </w:r>
          </w:p>
          <w:p w14:paraId="2D95BE86" w14:textId="77777777" w:rsidR="006E15B3" w:rsidRPr="00D065C5" w:rsidRDefault="00AE7FF9">
            <w:pPr>
              <w:jc w:val="center"/>
            </w:pPr>
            <w:r w:rsidRPr="00D065C5">
              <w:t>водитељ...)</w:t>
            </w:r>
          </w:p>
        </w:tc>
      </w:tr>
      <w:tr w:rsidR="00D065C5" w:rsidRPr="00D065C5" w14:paraId="56CAEE32" w14:textId="77777777">
        <w:trPr>
          <w:trHeight w:val="851"/>
          <w:jc w:val="center"/>
        </w:trPr>
        <w:tc>
          <w:tcPr>
            <w:tcW w:w="1668" w:type="dxa"/>
            <w:shd w:val="clear" w:color="auto" w:fill="FFFFFF"/>
            <w:vAlign w:val="center"/>
          </w:tcPr>
          <w:p w14:paraId="70D3A00D" w14:textId="77777777" w:rsidR="006E15B3" w:rsidRPr="00D065C5" w:rsidRDefault="00AE7FF9">
            <w:pPr>
              <w:jc w:val="center"/>
            </w:pPr>
            <w:r w:rsidRPr="00D065C5">
              <w:t>09:00 – 09:30</w:t>
            </w:r>
          </w:p>
        </w:tc>
        <w:tc>
          <w:tcPr>
            <w:tcW w:w="8079" w:type="dxa"/>
            <w:gridSpan w:val="3"/>
            <w:shd w:val="clear" w:color="auto" w:fill="FFFFFF"/>
            <w:vAlign w:val="center"/>
          </w:tcPr>
          <w:p w14:paraId="01AFF808" w14:textId="77777777" w:rsidR="006E15B3" w:rsidRPr="00D065C5" w:rsidRDefault="00AE7FF9">
            <w:pPr>
              <w:jc w:val="center"/>
            </w:pPr>
            <w:r w:rsidRPr="00D065C5">
              <w:rPr>
                <w:highlight w:val="white"/>
              </w:rPr>
              <w:t>РЕГИСТРАЦИЈА УЧЕСНИКА</w:t>
            </w:r>
          </w:p>
        </w:tc>
      </w:tr>
      <w:tr w:rsidR="00D065C5" w:rsidRPr="00D065C5" w14:paraId="70F13F31" w14:textId="77777777">
        <w:trPr>
          <w:trHeight w:val="1418"/>
          <w:jc w:val="center"/>
        </w:trPr>
        <w:tc>
          <w:tcPr>
            <w:tcW w:w="1668" w:type="dxa"/>
            <w:vAlign w:val="center"/>
          </w:tcPr>
          <w:p w14:paraId="4220E336" w14:textId="77777777" w:rsidR="006E15B3" w:rsidRPr="00D065C5" w:rsidRDefault="00AE7FF9">
            <w:pPr>
              <w:jc w:val="center"/>
              <w:rPr>
                <w:b/>
              </w:rPr>
            </w:pPr>
            <w:r w:rsidRPr="00D065C5">
              <w:t>09:30 – 10:00</w:t>
            </w:r>
          </w:p>
        </w:tc>
        <w:tc>
          <w:tcPr>
            <w:tcW w:w="3543" w:type="dxa"/>
            <w:vAlign w:val="center"/>
          </w:tcPr>
          <w:p w14:paraId="02B96071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065C5">
              <w:t>Отварање скупа и уводне речи</w:t>
            </w:r>
          </w:p>
        </w:tc>
        <w:tc>
          <w:tcPr>
            <w:tcW w:w="1560" w:type="dxa"/>
            <w:vAlign w:val="center"/>
          </w:tcPr>
          <w:p w14:paraId="1CB59004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Пленарно Презентација</w:t>
            </w:r>
          </w:p>
        </w:tc>
        <w:tc>
          <w:tcPr>
            <w:tcW w:w="2976" w:type="dxa"/>
            <w:vAlign w:val="center"/>
          </w:tcPr>
          <w:p w14:paraId="7C62AF6F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065C5">
              <w:rPr>
                <w:b/>
              </w:rPr>
              <w:t>Ивана Милошевић</w:t>
            </w:r>
            <w:r w:rsidRPr="00D065C5">
              <w:t>, наставница енглеског језика и председница Удружења наставника енглеског језика – ЕЛТА, Србија, предавач</w:t>
            </w:r>
          </w:p>
        </w:tc>
      </w:tr>
      <w:tr w:rsidR="00D065C5" w:rsidRPr="00D065C5" w14:paraId="25D61803" w14:textId="77777777">
        <w:trPr>
          <w:trHeight w:val="1134"/>
          <w:jc w:val="center"/>
        </w:trPr>
        <w:tc>
          <w:tcPr>
            <w:tcW w:w="1668" w:type="dxa"/>
            <w:vAlign w:val="center"/>
          </w:tcPr>
          <w:p w14:paraId="72121D07" w14:textId="77777777" w:rsidR="006E15B3" w:rsidRPr="00D065C5" w:rsidRDefault="00AE7FF9">
            <w:pPr>
              <w:jc w:val="center"/>
            </w:pPr>
            <w:r w:rsidRPr="00D065C5">
              <w:t>10:00 – 11:00</w:t>
            </w:r>
          </w:p>
        </w:tc>
        <w:tc>
          <w:tcPr>
            <w:tcW w:w="3543" w:type="dxa"/>
            <w:vAlign w:val="center"/>
          </w:tcPr>
          <w:p w14:paraId="3BF09AD7" w14:textId="06732B2E" w:rsidR="006E15B3" w:rsidRPr="00D065C5" w:rsidRDefault="00AE7FF9">
            <w:pPr>
              <w:rPr>
                <w:i/>
                <w:highlight w:val="white"/>
              </w:rPr>
            </w:pPr>
            <w:r w:rsidRPr="00D065C5">
              <w:rPr>
                <w:highlight w:val="white"/>
              </w:rPr>
              <w:t xml:space="preserve">Настава енглеског: прошлост, садашњост и будућност  </w:t>
            </w:r>
          </w:p>
        </w:tc>
        <w:tc>
          <w:tcPr>
            <w:tcW w:w="1560" w:type="dxa"/>
            <w:vAlign w:val="center"/>
          </w:tcPr>
          <w:p w14:paraId="18710958" w14:textId="77777777" w:rsidR="006E15B3" w:rsidRPr="00D065C5" w:rsidRDefault="00AE7FF9">
            <w:pPr>
              <w:jc w:val="center"/>
              <w:rPr>
                <w:b/>
              </w:rPr>
            </w:pPr>
            <w:r w:rsidRPr="00D065C5">
              <w:rPr>
                <w:b/>
              </w:rPr>
              <w:t>Пленарно Презентација</w:t>
            </w:r>
          </w:p>
        </w:tc>
        <w:tc>
          <w:tcPr>
            <w:tcW w:w="2976" w:type="dxa"/>
            <w:vAlign w:val="center"/>
          </w:tcPr>
          <w:p w14:paraId="43802346" w14:textId="77777777" w:rsidR="006E15B3" w:rsidRPr="00D065C5" w:rsidRDefault="00AE7FF9">
            <w:r w:rsidRPr="00D065C5">
              <w:rPr>
                <w:b/>
              </w:rPr>
              <w:t>Кевин Мекој,</w:t>
            </w:r>
            <w:r w:rsidRPr="00D065C5">
              <w:t xml:space="preserve"> директор Регионалне канцеларије, Амбасада САД Београд, предавач</w:t>
            </w:r>
          </w:p>
        </w:tc>
      </w:tr>
      <w:tr w:rsidR="00D065C5" w:rsidRPr="00D065C5" w14:paraId="7A21254E" w14:textId="77777777">
        <w:trPr>
          <w:trHeight w:val="851"/>
          <w:jc w:val="center"/>
        </w:trPr>
        <w:tc>
          <w:tcPr>
            <w:tcW w:w="1668" w:type="dxa"/>
            <w:tcBorders>
              <w:bottom w:val="single" w:sz="4" w:space="0" w:color="000000"/>
            </w:tcBorders>
            <w:vAlign w:val="center"/>
          </w:tcPr>
          <w:p w14:paraId="2163EDEE" w14:textId="77777777" w:rsidR="006E15B3" w:rsidRPr="00D065C5" w:rsidRDefault="00AE7FF9">
            <w:pPr>
              <w:jc w:val="center"/>
            </w:pPr>
            <w:r w:rsidRPr="00D065C5">
              <w:t>11:00 – 11:30</w:t>
            </w:r>
          </w:p>
        </w:tc>
        <w:tc>
          <w:tcPr>
            <w:tcW w:w="8079" w:type="dxa"/>
            <w:gridSpan w:val="3"/>
            <w:tcBorders>
              <w:bottom w:val="single" w:sz="4" w:space="0" w:color="000000"/>
            </w:tcBorders>
            <w:vAlign w:val="center"/>
          </w:tcPr>
          <w:p w14:paraId="11AB77D7" w14:textId="77777777" w:rsidR="006E15B3" w:rsidRPr="00D065C5" w:rsidRDefault="00AE7FF9">
            <w:pPr>
              <w:jc w:val="center"/>
            </w:pPr>
            <w:r w:rsidRPr="00D065C5">
              <w:t>ПАУЗА ЗА КАФУ</w:t>
            </w:r>
          </w:p>
        </w:tc>
      </w:tr>
      <w:tr w:rsidR="00D065C5" w:rsidRPr="00D065C5" w14:paraId="12D5D0CD" w14:textId="77777777">
        <w:trPr>
          <w:trHeight w:val="851"/>
          <w:jc w:val="center"/>
        </w:trPr>
        <w:tc>
          <w:tcPr>
            <w:tcW w:w="9747" w:type="dxa"/>
            <w:gridSpan w:val="4"/>
            <w:vAlign w:val="center"/>
          </w:tcPr>
          <w:p w14:paraId="64A115FF" w14:textId="77777777" w:rsidR="006E15B3" w:rsidRPr="00D065C5" w:rsidRDefault="00AE7FF9">
            <w:pPr>
              <w:ind w:left="1440"/>
              <w:jc w:val="center"/>
            </w:pPr>
            <w:r w:rsidRPr="00D065C5">
              <w:t>РАД У ПАРАЛЕЛНИМ РАДИОНИЦАМА</w:t>
            </w:r>
          </w:p>
        </w:tc>
      </w:tr>
      <w:tr w:rsidR="00D065C5" w:rsidRPr="00D065C5" w14:paraId="07283DBA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2FB7F0EF" w14:textId="77777777" w:rsidR="006E15B3" w:rsidRPr="00D065C5" w:rsidRDefault="00AE7FF9">
            <w:pPr>
              <w:jc w:val="center"/>
            </w:pPr>
            <w:r w:rsidRPr="00D065C5">
              <w:t>11:30 – 12:15</w:t>
            </w:r>
          </w:p>
        </w:tc>
        <w:tc>
          <w:tcPr>
            <w:tcW w:w="3543" w:type="dxa"/>
            <w:vAlign w:val="center"/>
          </w:tcPr>
          <w:p w14:paraId="3EA2DDF6" w14:textId="13EB4371" w:rsidR="00247E16" w:rsidRPr="00D065C5" w:rsidRDefault="00247E16">
            <w:pPr>
              <w:rPr>
                <w:i/>
              </w:rPr>
            </w:pPr>
            <w:r w:rsidRPr="00D065C5">
              <w:t>Вештине руковођења у настави страног језика</w:t>
            </w:r>
          </w:p>
        </w:tc>
        <w:tc>
          <w:tcPr>
            <w:tcW w:w="1560" w:type="dxa"/>
            <w:vAlign w:val="center"/>
          </w:tcPr>
          <w:p w14:paraId="0929F7BE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 xml:space="preserve">Радионица </w:t>
            </w:r>
          </w:p>
          <w:p w14:paraId="2A11F18B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1.1</w:t>
            </w:r>
          </w:p>
        </w:tc>
        <w:tc>
          <w:tcPr>
            <w:tcW w:w="2976" w:type="dxa"/>
            <w:vAlign w:val="center"/>
          </w:tcPr>
          <w:p w14:paraId="0D6C19D8" w14:textId="6DA5D87B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065C5">
              <w:rPr>
                <w:b/>
              </w:rPr>
              <w:t>Светлана Луковић</w:t>
            </w:r>
            <w:r w:rsidRPr="00D065C5">
              <w:t xml:space="preserve">, </w:t>
            </w:r>
            <w:r w:rsidR="00D065C5" w:rsidRPr="00D065C5">
              <w:t>р</w:t>
            </w:r>
            <w:r w:rsidR="00D065C5" w:rsidRPr="00D065C5">
              <w:t>уководилац студијског програма Англистика</w:t>
            </w:r>
            <w:r w:rsidRPr="00D065C5">
              <w:t>, Аустралија, предавач</w:t>
            </w:r>
          </w:p>
        </w:tc>
      </w:tr>
      <w:tr w:rsidR="00D065C5" w:rsidRPr="00D065C5" w14:paraId="31DD65E2" w14:textId="77777777">
        <w:trPr>
          <w:trHeight w:val="1701"/>
          <w:jc w:val="center"/>
        </w:trPr>
        <w:tc>
          <w:tcPr>
            <w:tcW w:w="1668" w:type="dxa"/>
            <w:vAlign w:val="center"/>
          </w:tcPr>
          <w:p w14:paraId="2DD4BC46" w14:textId="77777777" w:rsidR="006E15B3" w:rsidRPr="00D065C5" w:rsidRDefault="00AE7FF9">
            <w:pPr>
              <w:jc w:val="center"/>
            </w:pPr>
            <w:r w:rsidRPr="00D065C5">
              <w:t>11:30 – 12:15</w:t>
            </w:r>
          </w:p>
        </w:tc>
        <w:tc>
          <w:tcPr>
            <w:tcW w:w="3543" w:type="dxa"/>
            <w:vAlign w:val="center"/>
          </w:tcPr>
          <w:p w14:paraId="554789A4" w14:textId="36005A59" w:rsidR="006E15B3" w:rsidRPr="00D065C5" w:rsidRDefault="00AE7FF9">
            <w:r w:rsidRPr="00D065C5">
              <w:t>Како умањити оптерећеност наставника</w:t>
            </w:r>
            <w:r w:rsidR="006C5D5D" w:rsidRPr="00D065C5">
              <w:t xml:space="preserve"> у настави страног језика</w:t>
            </w:r>
            <w:r w:rsidR="00C56CCB" w:rsidRPr="00D065C5">
              <w:t xml:space="preserve"> </w:t>
            </w:r>
            <w:r w:rsidR="006C5D5D" w:rsidRPr="00D065C5">
              <w:t>- примери добр</w:t>
            </w:r>
            <w:r w:rsidR="00247E16" w:rsidRPr="00D065C5">
              <w:t>е</w:t>
            </w:r>
            <w:r w:rsidR="006C5D5D" w:rsidRPr="00D065C5">
              <w:t xml:space="preserve"> праксе</w:t>
            </w:r>
          </w:p>
        </w:tc>
        <w:tc>
          <w:tcPr>
            <w:tcW w:w="1560" w:type="dxa"/>
            <w:vAlign w:val="center"/>
          </w:tcPr>
          <w:p w14:paraId="34784BF8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 xml:space="preserve">Радионица </w:t>
            </w:r>
          </w:p>
          <w:p w14:paraId="06073872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1.2</w:t>
            </w:r>
          </w:p>
        </w:tc>
        <w:tc>
          <w:tcPr>
            <w:tcW w:w="2976" w:type="dxa"/>
            <w:vAlign w:val="center"/>
          </w:tcPr>
          <w:p w14:paraId="5E0D2E9A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65C5">
              <w:rPr>
                <w:b/>
              </w:rPr>
              <w:t>Џенифер Лемпер</w:t>
            </w:r>
            <w:r w:rsidRPr="00D065C5">
              <w:t>, наставница енглеског језика, САД,  предавач,</w:t>
            </w:r>
          </w:p>
          <w:p w14:paraId="3AC1A4D5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065C5">
              <w:rPr>
                <w:b/>
              </w:rPr>
              <w:t>Сања Маркељић</w:t>
            </w:r>
            <w:r w:rsidRPr="00D065C5">
              <w:t>, наставница енглеског језика, Србија, предавач</w:t>
            </w:r>
          </w:p>
        </w:tc>
      </w:tr>
      <w:tr w:rsidR="00D065C5" w:rsidRPr="00D065C5" w14:paraId="1DB918D2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159A552A" w14:textId="77777777" w:rsidR="006E15B3" w:rsidRPr="00D065C5" w:rsidRDefault="00AE7FF9">
            <w:pPr>
              <w:jc w:val="center"/>
            </w:pPr>
            <w:r w:rsidRPr="00D065C5">
              <w:lastRenderedPageBreak/>
              <w:t>11:30 – 12:15</w:t>
            </w:r>
          </w:p>
        </w:tc>
        <w:tc>
          <w:tcPr>
            <w:tcW w:w="3543" w:type="dxa"/>
            <w:vAlign w:val="center"/>
          </w:tcPr>
          <w:p w14:paraId="5CC1D95D" w14:textId="4696E851" w:rsidR="006E15B3" w:rsidRPr="00D065C5" w:rsidRDefault="00AE7FF9">
            <w:pPr>
              <w:rPr>
                <w:b/>
                <w:i/>
              </w:rPr>
            </w:pPr>
            <w:r w:rsidRPr="00D065C5">
              <w:t>Подстицање аутономије</w:t>
            </w:r>
            <w:r w:rsidR="00BE6C24" w:rsidRPr="00D065C5">
              <w:t xml:space="preserve"> ученика напредног нивоа у учењу страног језика </w:t>
            </w:r>
          </w:p>
        </w:tc>
        <w:tc>
          <w:tcPr>
            <w:tcW w:w="1560" w:type="dxa"/>
            <w:vAlign w:val="center"/>
          </w:tcPr>
          <w:p w14:paraId="13BCABF7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 xml:space="preserve">Радионица </w:t>
            </w:r>
          </w:p>
          <w:p w14:paraId="481DDAC7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1.3</w:t>
            </w:r>
          </w:p>
        </w:tc>
        <w:tc>
          <w:tcPr>
            <w:tcW w:w="2976" w:type="dxa"/>
            <w:vAlign w:val="center"/>
          </w:tcPr>
          <w:p w14:paraId="3C5ED90A" w14:textId="77777777" w:rsidR="006E15B3" w:rsidRPr="00D065C5" w:rsidRDefault="00AE7FF9">
            <w:r w:rsidRPr="00D065C5">
              <w:rPr>
                <w:b/>
              </w:rPr>
              <w:t>Јелена Ружић Петровић</w:t>
            </w:r>
            <w:r w:rsidRPr="00D065C5">
              <w:t>, наставница енглеског језика, Србија, предавач</w:t>
            </w:r>
          </w:p>
        </w:tc>
      </w:tr>
      <w:tr w:rsidR="00D065C5" w:rsidRPr="00D065C5" w14:paraId="15615F51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60F9EF01" w14:textId="77777777" w:rsidR="006E15B3" w:rsidRPr="00D065C5" w:rsidRDefault="00AE7FF9">
            <w:pPr>
              <w:jc w:val="center"/>
            </w:pPr>
            <w:r w:rsidRPr="00D065C5">
              <w:t>11:30 – 12:15</w:t>
            </w:r>
          </w:p>
        </w:tc>
        <w:tc>
          <w:tcPr>
            <w:tcW w:w="3543" w:type="dxa"/>
            <w:vAlign w:val="center"/>
          </w:tcPr>
          <w:p w14:paraId="6F52D479" w14:textId="3C1A3AF7" w:rsidR="006E15B3" w:rsidRPr="00D065C5" w:rsidRDefault="00AE7FF9">
            <w:pPr>
              <w:rPr>
                <w:b/>
                <w:i/>
              </w:rPr>
            </w:pPr>
            <w:r w:rsidRPr="00D065C5">
              <w:t xml:space="preserve">Методика наставе: међупредметна настава </w:t>
            </w:r>
            <w:r w:rsidR="00BE6C24" w:rsidRPr="00D065C5">
              <w:t>и учење страног језика</w:t>
            </w:r>
          </w:p>
        </w:tc>
        <w:tc>
          <w:tcPr>
            <w:tcW w:w="1560" w:type="dxa"/>
            <w:vAlign w:val="center"/>
          </w:tcPr>
          <w:p w14:paraId="57AE215D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 xml:space="preserve">Радионица </w:t>
            </w:r>
          </w:p>
          <w:p w14:paraId="4E42CCEB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1.4</w:t>
            </w:r>
          </w:p>
        </w:tc>
        <w:tc>
          <w:tcPr>
            <w:tcW w:w="2976" w:type="dxa"/>
            <w:vAlign w:val="center"/>
          </w:tcPr>
          <w:p w14:paraId="73BC2EEE" w14:textId="77777777" w:rsidR="006E15B3" w:rsidRPr="00D065C5" w:rsidRDefault="00AE7FF9">
            <w:r w:rsidRPr="00D065C5">
              <w:rPr>
                <w:b/>
              </w:rPr>
              <w:t>Тамара Брадоњић</w:t>
            </w:r>
            <w:r w:rsidRPr="00D065C5">
              <w:t>, наставница енглеског језика, Србија, предавач</w:t>
            </w:r>
          </w:p>
        </w:tc>
      </w:tr>
      <w:tr w:rsidR="00D065C5" w:rsidRPr="00D065C5" w14:paraId="322258F9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53926DD5" w14:textId="77777777" w:rsidR="006E15B3" w:rsidRPr="00D065C5" w:rsidRDefault="00AE7FF9">
            <w:pPr>
              <w:jc w:val="center"/>
            </w:pPr>
            <w:r w:rsidRPr="00D065C5">
              <w:t>11:30 – 12:15</w:t>
            </w:r>
          </w:p>
        </w:tc>
        <w:tc>
          <w:tcPr>
            <w:tcW w:w="3543" w:type="dxa"/>
            <w:vAlign w:val="center"/>
          </w:tcPr>
          <w:p w14:paraId="338C6231" w14:textId="77777777" w:rsidR="006E15B3" w:rsidRPr="00D065C5" w:rsidRDefault="00AE7FF9">
            <w:pPr>
              <w:rPr>
                <w:i/>
              </w:rPr>
            </w:pPr>
            <w:r w:rsidRPr="00D065C5">
              <w:t>Веб алати и апликације у настави енглеског језика</w:t>
            </w:r>
          </w:p>
        </w:tc>
        <w:tc>
          <w:tcPr>
            <w:tcW w:w="1560" w:type="dxa"/>
            <w:vAlign w:val="center"/>
          </w:tcPr>
          <w:p w14:paraId="2B9FB52A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 xml:space="preserve">Радионица </w:t>
            </w:r>
          </w:p>
          <w:p w14:paraId="28F5CB0D" w14:textId="77777777" w:rsidR="006E15B3" w:rsidRPr="00D065C5" w:rsidRDefault="00AE7FF9">
            <w:pPr>
              <w:jc w:val="center"/>
              <w:rPr>
                <w:b/>
              </w:rPr>
            </w:pPr>
            <w:r w:rsidRPr="00D065C5">
              <w:rPr>
                <w:b/>
              </w:rPr>
              <w:t>1.5</w:t>
            </w:r>
          </w:p>
        </w:tc>
        <w:tc>
          <w:tcPr>
            <w:tcW w:w="2976" w:type="dxa"/>
            <w:vAlign w:val="center"/>
          </w:tcPr>
          <w:p w14:paraId="787B6D70" w14:textId="5E5A3AF2" w:rsidR="006E15B3" w:rsidRPr="00D065C5" w:rsidRDefault="00AE7FF9">
            <w:r w:rsidRPr="00D065C5">
              <w:rPr>
                <w:b/>
              </w:rPr>
              <w:t>Бојана Никић Вујић</w:t>
            </w:r>
            <w:r w:rsidRPr="00D065C5">
              <w:t>, тренер</w:t>
            </w:r>
            <w:r w:rsidR="00D065C5" w:rsidRPr="00D065C5">
              <w:rPr>
                <w:lang w:val="sr-Latn-RS"/>
              </w:rPr>
              <w:t xml:space="preserve"> </w:t>
            </w:r>
            <w:r w:rsidR="00D065C5" w:rsidRPr="00D065C5">
              <w:t>наставника</w:t>
            </w:r>
            <w:r w:rsidRPr="00D065C5">
              <w:t>, Србија, предавач</w:t>
            </w:r>
          </w:p>
        </w:tc>
      </w:tr>
      <w:tr w:rsidR="00D065C5" w:rsidRPr="00D065C5" w14:paraId="55868521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6ABC28E3" w14:textId="77777777" w:rsidR="006E15B3" w:rsidRPr="00D065C5" w:rsidRDefault="00AE7FF9">
            <w:pPr>
              <w:jc w:val="center"/>
            </w:pPr>
            <w:r w:rsidRPr="00D065C5">
              <w:t>11:30 – 12:15</w:t>
            </w:r>
          </w:p>
        </w:tc>
        <w:tc>
          <w:tcPr>
            <w:tcW w:w="3543" w:type="dxa"/>
            <w:vAlign w:val="center"/>
          </w:tcPr>
          <w:p w14:paraId="4F7983E6" w14:textId="6714A7FD" w:rsidR="006E15B3" w:rsidRPr="00D065C5" w:rsidRDefault="00AE7FF9">
            <w:pPr>
              <w:rPr>
                <w:b/>
                <w:i/>
              </w:rPr>
            </w:pPr>
            <w:r w:rsidRPr="00D065C5">
              <w:t xml:space="preserve">Како унапредити ангажовања ученика у настави </w:t>
            </w:r>
            <w:r w:rsidR="0094534A" w:rsidRPr="00D065C5">
              <w:t xml:space="preserve">енглеског језика </w:t>
            </w:r>
            <w:r w:rsidRPr="00D065C5">
              <w:t>користећи дигиталну технологију</w:t>
            </w:r>
          </w:p>
        </w:tc>
        <w:tc>
          <w:tcPr>
            <w:tcW w:w="1560" w:type="dxa"/>
            <w:vAlign w:val="center"/>
          </w:tcPr>
          <w:p w14:paraId="03C5FCEE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 xml:space="preserve">Радионица </w:t>
            </w:r>
          </w:p>
          <w:p w14:paraId="5D84D8ED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1.6</w:t>
            </w:r>
          </w:p>
        </w:tc>
        <w:tc>
          <w:tcPr>
            <w:tcW w:w="2976" w:type="dxa"/>
            <w:vAlign w:val="center"/>
          </w:tcPr>
          <w:p w14:paraId="4C82EB37" w14:textId="77777777" w:rsidR="006E15B3" w:rsidRPr="00D065C5" w:rsidRDefault="00AE7FF9">
            <w:r w:rsidRPr="00D065C5">
              <w:rPr>
                <w:b/>
              </w:rPr>
              <w:t>Василики Папагеоргиоу</w:t>
            </w:r>
            <w:r w:rsidRPr="00D065C5">
              <w:t>, наставница енглеског језика, Грчка, предавач</w:t>
            </w:r>
          </w:p>
        </w:tc>
      </w:tr>
      <w:tr w:rsidR="00D065C5" w:rsidRPr="00D065C5" w14:paraId="2E14A055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24AE2F43" w14:textId="77777777" w:rsidR="006E15B3" w:rsidRPr="00D065C5" w:rsidRDefault="00AE7FF9">
            <w:pPr>
              <w:jc w:val="center"/>
            </w:pPr>
            <w:r w:rsidRPr="00D065C5">
              <w:t>11:30 – 12:15</w:t>
            </w:r>
          </w:p>
        </w:tc>
        <w:tc>
          <w:tcPr>
            <w:tcW w:w="3543" w:type="dxa"/>
            <w:vAlign w:val="center"/>
          </w:tcPr>
          <w:p w14:paraId="4957E2E0" w14:textId="09C2FB9D" w:rsidR="00D72B7F" w:rsidRPr="00D065C5" w:rsidRDefault="00D72B7F">
            <w:pPr>
              <w:rPr>
                <w:iCs/>
              </w:rPr>
            </w:pPr>
            <w:r w:rsidRPr="00D065C5">
              <w:rPr>
                <w:iCs/>
              </w:rPr>
              <w:t xml:space="preserve">Коришћење песама у настави енглеског језика </w:t>
            </w:r>
          </w:p>
        </w:tc>
        <w:tc>
          <w:tcPr>
            <w:tcW w:w="1560" w:type="dxa"/>
            <w:vAlign w:val="center"/>
          </w:tcPr>
          <w:p w14:paraId="4BA7746E" w14:textId="77777777" w:rsidR="006E15B3" w:rsidRPr="00D065C5" w:rsidRDefault="00AE7FF9">
            <w:pPr>
              <w:jc w:val="center"/>
              <w:rPr>
                <w:b/>
              </w:rPr>
            </w:pPr>
            <w:r w:rsidRPr="00D065C5">
              <w:rPr>
                <w:b/>
              </w:rPr>
              <w:t>Радионица</w:t>
            </w:r>
          </w:p>
          <w:p w14:paraId="722A7D9E" w14:textId="77777777" w:rsidR="006E15B3" w:rsidRPr="00D065C5" w:rsidRDefault="00AE7FF9">
            <w:pPr>
              <w:jc w:val="center"/>
              <w:rPr>
                <w:b/>
              </w:rPr>
            </w:pPr>
            <w:r w:rsidRPr="00D065C5">
              <w:rPr>
                <w:b/>
              </w:rPr>
              <w:t>1.7</w:t>
            </w:r>
          </w:p>
        </w:tc>
        <w:tc>
          <w:tcPr>
            <w:tcW w:w="2976" w:type="dxa"/>
            <w:vAlign w:val="center"/>
          </w:tcPr>
          <w:p w14:paraId="6322188C" w14:textId="77777777" w:rsidR="006E15B3" w:rsidRPr="00D065C5" w:rsidRDefault="00AE7FF9">
            <w:r w:rsidRPr="00D065C5">
              <w:rPr>
                <w:b/>
              </w:rPr>
              <w:t>Марина Хаџиомеровић</w:t>
            </w:r>
            <w:r w:rsidRPr="00D065C5">
              <w:t>, наставница енглеског језика, Хрватска, предавач</w:t>
            </w:r>
          </w:p>
        </w:tc>
      </w:tr>
      <w:tr w:rsidR="00D065C5" w:rsidRPr="00D065C5" w14:paraId="0622E83A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68579ED0" w14:textId="77777777" w:rsidR="006E15B3" w:rsidRPr="00D065C5" w:rsidRDefault="00AE7FF9">
            <w:pPr>
              <w:jc w:val="center"/>
            </w:pPr>
            <w:r w:rsidRPr="00D065C5">
              <w:t>12:15 – 12:30</w:t>
            </w:r>
          </w:p>
        </w:tc>
        <w:tc>
          <w:tcPr>
            <w:tcW w:w="8079" w:type="dxa"/>
            <w:gridSpan w:val="3"/>
            <w:vAlign w:val="center"/>
          </w:tcPr>
          <w:p w14:paraId="04748BC6" w14:textId="77777777" w:rsidR="006E15B3" w:rsidRPr="00D065C5" w:rsidRDefault="00AE7FF9">
            <w:pPr>
              <w:jc w:val="center"/>
            </w:pPr>
            <w:r w:rsidRPr="00D065C5">
              <w:t>КРАТКА ПАУЗА</w:t>
            </w:r>
          </w:p>
        </w:tc>
      </w:tr>
      <w:tr w:rsidR="00D065C5" w:rsidRPr="00D065C5" w14:paraId="4B082435" w14:textId="77777777">
        <w:trPr>
          <w:trHeight w:val="851"/>
          <w:jc w:val="center"/>
        </w:trPr>
        <w:tc>
          <w:tcPr>
            <w:tcW w:w="9747" w:type="dxa"/>
            <w:gridSpan w:val="4"/>
            <w:vAlign w:val="center"/>
          </w:tcPr>
          <w:p w14:paraId="04339C84" w14:textId="77777777" w:rsidR="006E15B3" w:rsidRPr="00D065C5" w:rsidRDefault="00AE7FF9">
            <w:pPr>
              <w:ind w:left="1440"/>
              <w:jc w:val="center"/>
            </w:pPr>
            <w:r w:rsidRPr="00D065C5">
              <w:t>РАД У ПАРАЛЕЛНИМ СЕСИЈАМА</w:t>
            </w:r>
          </w:p>
        </w:tc>
      </w:tr>
      <w:tr w:rsidR="00D065C5" w:rsidRPr="00D065C5" w14:paraId="70CB9382" w14:textId="77777777">
        <w:trPr>
          <w:trHeight w:val="2552"/>
          <w:jc w:val="center"/>
        </w:trPr>
        <w:tc>
          <w:tcPr>
            <w:tcW w:w="1668" w:type="dxa"/>
            <w:vAlign w:val="center"/>
          </w:tcPr>
          <w:p w14:paraId="1261DE32" w14:textId="77777777" w:rsidR="006E15B3" w:rsidRPr="00D065C5" w:rsidRDefault="00AE7FF9">
            <w:pPr>
              <w:jc w:val="center"/>
            </w:pPr>
            <w:r w:rsidRPr="00D065C5">
              <w:t>12:30 – 13:00</w:t>
            </w:r>
          </w:p>
        </w:tc>
        <w:tc>
          <w:tcPr>
            <w:tcW w:w="3543" w:type="dxa"/>
            <w:vAlign w:val="center"/>
          </w:tcPr>
          <w:p w14:paraId="4F95EEF1" w14:textId="77777777" w:rsidR="006E15B3" w:rsidRPr="00D065C5" w:rsidRDefault="00AE7FF9">
            <w:pPr>
              <w:rPr>
                <w:i/>
              </w:rPr>
            </w:pPr>
            <w:r w:rsidRPr="00D065C5">
              <w:t>Акционо истраживање у настави страних језика</w:t>
            </w:r>
          </w:p>
        </w:tc>
        <w:tc>
          <w:tcPr>
            <w:tcW w:w="1560" w:type="dxa"/>
            <w:vAlign w:val="center"/>
          </w:tcPr>
          <w:p w14:paraId="45FC7808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 xml:space="preserve">Презентација </w:t>
            </w:r>
          </w:p>
          <w:p w14:paraId="019594A4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2.1</w:t>
            </w:r>
          </w:p>
        </w:tc>
        <w:tc>
          <w:tcPr>
            <w:tcW w:w="2976" w:type="dxa"/>
            <w:vAlign w:val="center"/>
          </w:tcPr>
          <w:p w14:paraId="627400DD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65C5">
              <w:rPr>
                <w:b/>
              </w:rPr>
              <w:t>Неда Маенза</w:t>
            </w:r>
            <w:r w:rsidRPr="00D065C5">
              <w:t>, наставница енглеског језика, Србија, предавач,</w:t>
            </w:r>
          </w:p>
          <w:p w14:paraId="1751FB5A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65C5">
              <w:rPr>
                <w:b/>
              </w:rPr>
              <w:t>Тијана Гајић</w:t>
            </w:r>
            <w:r w:rsidRPr="00D065C5">
              <w:t xml:space="preserve">, наставница енглеског језика, Србија, предавач, </w:t>
            </w:r>
          </w:p>
          <w:p w14:paraId="3F245B33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065C5">
              <w:rPr>
                <w:b/>
              </w:rPr>
              <w:t>Ивана Ђерић</w:t>
            </w:r>
            <w:r w:rsidRPr="00D065C5">
              <w:t>, наставница енглеског језика, Србија, предавач</w:t>
            </w:r>
          </w:p>
        </w:tc>
      </w:tr>
      <w:tr w:rsidR="00D065C5" w:rsidRPr="00D065C5" w14:paraId="590BC317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4CE6D637" w14:textId="77777777" w:rsidR="006E15B3" w:rsidRPr="00D065C5" w:rsidRDefault="00AE7FF9">
            <w:pPr>
              <w:jc w:val="center"/>
            </w:pPr>
            <w:r w:rsidRPr="00D065C5">
              <w:t>12:30 – 13:00</w:t>
            </w:r>
          </w:p>
        </w:tc>
        <w:tc>
          <w:tcPr>
            <w:tcW w:w="3543" w:type="dxa"/>
            <w:vAlign w:val="center"/>
          </w:tcPr>
          <w:p w14:paraId="4EB4DCB6" w14:textId="62AAAA4A" w:rsidR="00D72B7F" w:rsidRPr="00D065C5" w:rsidRDefault="00D72B7F">
            <w:pPr>
              <w:rPr>
                <w:i/>
              </w:rPr>
            </w:pPr>
            <w:r w:rsidRPr="00D065C5">
              <w:t xml:space="preserve">Стручно усавршавање </w:t>
            </w:r>
            <w:r w:rsidR="00781522" w:rsidRPr="00D065C5">
              <w:t>на даљину</w:t>
            </w:r>
            <w:r w:rsidR="0028263C" w:rsidRPr="00D065C5">
              <w:t xml:space="preserve"> у циљу унапређења наставе страног језика</w:t>
            </w:r>
          </w:p>
        </w:tc>
        <w:tc>
          <w:tcPr>
            <w:tcW w:w="1560" w:type="dxa"/>
            <w:vAlign w:val="center"/>
          </w:tcPr>
          <w:p w14:paraId="0B841F11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 xml:space="preserve">Презентација </w:t>
            </w:r>
          </w:p>
          <w:p w14:paraId="66A886B2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2.2</w:t>
            </w:r>
          </w:p>
        </w:tc>
        <w:tc>
          <w:tcPr>
            <w:tcW w:w="2976" w:type="dxa"/>
            <w:vAlign w:val="center"/>
          </w:tcPr>
          <w:p w14:paraId="6A444B5B" w14:textId="19161B02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065C5">
              <w:rPr>
                <w:b/>
              </w:rPr>
              <w:t>Тијана Нешић-Ристић</w:t>
            </w:r>
            <w:r w:rsidRPr="00D065C5">
              <w:t xml:space="preserve">, </w:t>
            </w:r>
            <w:r w:rsidR="00D065C5" w:rsidRPr="00D065C5">
              <w:t>тренер</w:t>
            </w:r>
            <w:r w:rsidR="00D065C5" w:rsidRPr="00D065C5">
              <w:rPr>
                <w:lang w:val="sr-Latn-RS"/>
              </w:rPr>
              <w:t xml:space="preserve"> </w:t>
            </w:r>
            <w:r w:rsidR="00D065C5" w:rsidRPr="00D065C5">
              <w:t>наставника</w:t>
            </w:r>
            <w:r w:rsidRPr="00D065C5">
              <w:t>, Србија, предавач</w:t>
            </w:r>
          </w:p>
        </w:tc>
      </w:tr>
      <w:tr w:rsidR="00D065C5" w:rsidRPr="00D065C5" w14:paraId="74E95088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33482BD0" w14:textId="77777777" w:rsidR="006E15B3" w:rsidRPr="00D065C5" w:rsidRDefault="00AE7FF9">
            <w:pPr>
              <w:jc w:val="center"/>
            </w:pPr>
            <w:r w:rsidRPr="00D065C5">
              <w:t>12:30 – 13:00</w:t>
            </w:r>
          </w:p>
        </w:tc>
        <w:tc>
          <w:tcPr>
            <w:tcW w:w="3543" w:type="dxa"/>
            <w:vAlign w:val="center"/>
          </w:tcPr>
          <w:p w14:paraId="72C597F6" w14:textId="77777777" w:rsidR="006E15B3" w:rsidRPr="00D065C5" w:rsidRDefault="00AE7FF9">
            <w:pPr>
              <w:rPr>
                <w:i/>
              </w:rPr>
            </w:pPr>
            <w:r w:rsidRPr="00D065C5">
              <w:t>Монтесори метода у подучавању енглеског језика за ученике на најмлађем узрасту</w:t>
            </w:r>
          </w:p>
        </w:tc>
        <w:tc>
          <w:tcPr>
            <w:tcW w:w="1560" w:type="dxa"/>
            <w:vAlign w:val="center"/>
          </w:tcPr>
          <w:p w14:paraId="2163AA8F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 xml:space="preserve">Презентација </w:t>
            </w:r>
          </w:p>
          <w:p w14:paraId="079302E6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2.3</w:t>
            </w:r>
          </w:p>
        </w:tc>
        <w:tc>
          <w:tcPr>
            <w:tcW w:w="2976" w:type="dxa"/>
            <w:vAlign w:val="center"/>
          </w:tcPr>
          <w:p w14:paraId="2DE2E7F4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065C5">
              <w:rPr>
                <w:b/>
              </w:rPr>
              <w:t>Мехмет Асмали</w:t>
            </w:r>
            <w:r w:rsidRPr="00D065C5">
              <w:t>, наставник енглеског језика, Турска, предавач</w:t>
            </w:r>
          </w:p>
        </w:tc>
      </w:tr>
      <w:tr w:rsidR="00D065C5" w:rsidRPr="00D065C5" w14:paraId="5D9DC710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35C369E4" w14:textId="77777777" w:rsidR="006E15B3" w:rsidRPr="00D065C5" w:rsidRDefault="00AE7FF9">
            <w:pPr>
              <w:jc w:val="center"/>
            </w:pPr>
            <w:r w:rsidRPr="00D065C5">
              <w:t>12:30 – 13:00</w:t>
            </w:r>
          </w:p>
        </w:tc>
        <w:tc>
          <w:tcPr>
            <w:tcW w:w="3543" w:type="dxa"/>
            <w:vAlign w:val="center"/>
          </w:tcPr>
          <w:p w14:paraId="24C22CAB" w14:textId="1E06E589" w:rsidR="006E15B3" w:rsidRPr="00D065C5" w:rsidRDefault="00B56AB5">
            <w:pPr>
              <w:rPr>
                <w:i/>
              </w:rPr>
            </w:pPr>
            <w:r w:rsidRPr="00D065C5">
              <w:t>Медијска писменост у настави енглеског језика</w:t>
            </w:r>
          </w:p>
        </w:tc>
        <w:tc>
          <w:tcPr>
            <w:tcW w:w="1560" w:type="dxa"/>
            <w:vAlign w:val="center"/>
          </w:tcPr>
          <w:p w14:paraId="4838519F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 xml:space="preserve">Презентација  </w:t>
            </w:r>
          </w:p>
          <w:p w14:paraId="33A00EC3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2.4</w:t>
            </w:r>
          </w:p>
        </w:tc>
        <w:tc>
          <w:tcPr>
            <w:tcW w:w="2976" w:type="dxa"/>
            <w:vAlign w:val="center"/>
          </w:tcPr>
          <w:p w14:paraId="1E632C0E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065C5">
              <w:rPr>
                <w:b/>
              </w:rPr>
              <w:t>Велина Стојковић</w:t>
            </w:r>
            <w:r w:rsidRPr="00D065C5">
              <w:t>, наставница енглеског језика, Србија, предавач</w:t>
            </w:r>
          </w:p>
        </w:tc>
      </w:tr>
      <w:tr w:rsidR="00D065C5" w:rsidRPr="00D065C5" w14:paraId="219B2831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08EA9093" w14:textId="77777777" w:rsidR="006E15B3" w:rsidRPr="00D065C5" w:rsidRDefault="00AE7FF9">
            <w:pPr>
              <w:jc w:val="center"/>
            </w:pPr>
            <w:r w:rsidRPr="00D065C5">
              <w:t>12:30 – 13:00</w:t>
            </w:r>
          </w:p>
        </w:tc>
        <w:tc>
          <w:tcPr>
            <w:tcW w:w="3543" w:type="dxa"/>
            <w:vAlign w:val="center"/>
          </w:tcPr>
          <w:p w14:paraId="57A1698C" w14:textId="77777777" w:rsidR="0028263C" w:rsidRPr="00D065C5" w:rsidRDefault="00AE7FF9">
            <w:r w:rsidRPr="00D065C5">
              <w:t xml:space="preserve">Глобална недеља образовања – </w:t>
            </w:r>
          </w:p>
          <w:p w14:paraId="29B91020" w14:textId="5D606324" w:rsidR="006E15B3" w:rsidRPr="00D065C5" w:rsidRDefault="0028263C">
            <w:r w:rsidRPr="00D065C5">
              <w:t>могућности учествовања у светској образовној кампањи  и примери добре праксе</w:t>
            </w:r>
          </w:p>
        </w:tc>
        <w:tc>
          <w:tcPr>
            <w:tcW w:w="1560" w:type="dxa"/>
            <w:vAlign w:val="center"/>
          </w:tcPr>
          <w:p w14:paraId="3BAC625C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Презентација 2.5</w:t>
            </w:r>
          </w:p>
        </w:tc>
        <w:tc>
          <w:tcPr>
            <w:tcW w:w="2976" w:type="dxa"/>
            <w:vAlign w:val="center"/>
          </w:tcPr>
          <w:p w14:paraId="5F4628E1" w14:textId="092E4C00" w:rsidR="006E15B3" w:rsidRPr="00D065C5" w:rsidRDefault="00AE7FF9">
            <w:pPr>
              <w:rPr>
                <w:b/>
              </w:rPr>
            </w:pPr>
            <w:r w:rsidRPr="00D065C5">
              <w:rPr>
                <w:b/>
              </w:rPr>
              <w:t>Драгана Радоман</w:t>
            </w:r>
            <w:r w:rsidRPr="00D065C5">
              <w:t xml:space="preserve">, </w:t>
            </w:r>
            <w:r w:rsidR="00D065C5" w:rsidRPr="00D065C5">
              <w:t>тренер</w:t>
            </w:r>
            <w:r w:rsidR="00D065C5" w:rsidRPr="00D065C5">
              <w:rPr>
                <w:lang w:val="sr-Latn-RS"/>
              </w:rPr>
              <w:t xml:space="preserve"> </w:t>
            </w:r>
            <w:r w:rsidR="00D065C5" w:rsidRPr="00D065C5">
              <w:t>наставника</w:t>
            </w:r>
            <w:r w:rsidRPr="00D065C5">
              <w:t>, Црна Гора, предавач</w:t>
            </w:r>
          </w:p>
        </w:tc>
      </w:tr>
      <w:tr w:rsidR="00D065C5" w:rsidRPr="00D065C5" w14:paraId="737325D1" w14:textId="77777777">
        <w:trPr>
          <w:trHeight w:val="1134"/>
          <w:jc w:val="center"/>
        </w:trPr>
        <w:tc>
          <w:tcPr>
            <w:tcW w:w="1668" w:type="dxa"/>
            <w:vAlign w:val="center"/>
          </w:tcPr>
          <w:p w14:paraId="58619B38" w14:textId="77777777" w:rsidR="006E15B3" w:rsidRPr="00D065C5" w:rsidRDefault="00AE7FF9">
            <w:pPr>
              <w:jc w:val="center"/>
            </w:pPr>
            <w:r w:rsidRPr="00D065C5">
              <w:lastRenderedPageBreak/>
              <w:t>12:30 – 13:00</w:t>
            </w:r>
          </w:p>
        </w:tc>
        <w:tc>
          <w:tcPr>
            <w:tcW w:w="3543" w:type="dxa"/>
            <w:vAlign w:val="center"/>
          </w:tcPr>
          <w:p w14:paraId="338C8EC2" w14:textId="77777777" w:rsidR="006E15B3" w:rsidRPr="00D065C5" w:rsidRDefault="00AE7FF9">
            <w:pPr>
              <w:rPr>
                <w:i/>
              </w:rPr>
            </w:pPr>
            <w:r w:rsidRPr="00D065C5">
              <w:t>Улога наставника у развоју комуникативних вештина међу ученицима енглеског као другог страног  језика на млађем узрасту</w:t>
            </w:r>
          </w:p>
        </w:tc>
        <w:tc>
          <w:tcPr>
            <w:tcW w:w="1560" w:type="dxa"/>
            <w:vAlign w:val="center"/>
          </w:tcPr>
          <w:p w14:paraId="324D7308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 xml:space="preserve">Презентација  </w:t>
            </w:r>
          </w:p>
          <w:p w14:paraId="6042C97A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2.6</w:t>
            </w:r>
          </w:p>
        </w:tc>
        <w:tc>
          <w:tcPr>
            <w:tcW w:w="2976" w:type="dxa"/>
            <w:vAlign w:val="center"/>
          </w:tcPr>
          <w:p w14:paraId="7D3849C6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065C5">
              <w:rPr>
                <w:b/>
              </w:rPr>
              <w:t>Блерим Шерифи</w:t>
            </w:r>
            <w:r w:rsidRPr="00D065C5">
              <w:t>, наставник енглеског језика, Гњилане, предавач</w:t>
            </w:r>
          </w:p>
        </w:tc>
      </w:tr>
      <w:tr w:rsidR="00D065C5" w:rsidRPr="00D065C5" w14:paraId="3AD55285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237EAA8E" w14:textId="77777777" w:rsidR="006E15B3" w:rsidRPr="00D065C5" w:rsidRDefault="00AE7FF9">
            <w:pPr>
              <w:jc w:val="center"/>
            </w:pPr>
            <w:r w:rsidRPr="00D065C5">
              <w:t>13:00 – 14:00</w:t>
            </w:r>
          </w:p>
        </w:tc>
        <w:tc>
          <w:tcPr>
            <w:tcW w:w="8079" w:type="dxa"/>
            <w:gridSpan w:val="3"/>
            <w:vAlign w:val="center"/>
          </w:tcPr>
          <w:p w14:paraId="4D61C527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 w:rsidRPr="00D065C5">
              <w:t>ПАУЗА ЗА РУЧАК</w:t>
            </w:r>
          </w:p>
        </w:tc>
      </w:tr>
      <w:tr w:rsidR="00D065C5" w:rsidRPr="00D065C5" w14:paraId="0A0C8F7E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24CB7AA1" w14:textId="77777777" w:rsidR="006E15B3" w:rsidRPr="00D065C5" w:rsidRDefault="00AE7FF9">
            <w:pPr>
              <w:jc w:val="center"/>
            </w:pPr>
            <w:r w:rsidRPr="00D065C5">
              <w:t>14:00 – 15:00</w:t>
            </w:r>
          </w:p>
        </w:tc>
        <w:tc>
          <w:tcPr>
            <w:tcW w:w="3543" w:type="dxa"/>
            <w:vAlign w:val="center"/>
          </w:tcPr>
          <w:p w14:paraId="2D2C42D0" w14:textId="690D8D33" w:rsidR="006E15B3" w:rsidRPr="00D065C5" w:rsidRDefault="00AE7FF9">
            <w:pPr>
              <w:rPr>
                <w:i/>
                <w:highlight w:val="white"/>
              </w:rPr>
            </w:pPr>
            <w:r w:rsidRPr="00D065C5">
              <w:rPr>
                <w:highlight w:val="white"/>
              </w:rPr>
              <w:t xml:space="preserve">Да ли да предајемо амерички </w:t>
            </w:r>
            <w:r w:rsidR="00781522" w:rsidRPr="00D065C5">
              <w:rPr>
                <w:highlight w:val="white"/>
              </w:rPr>
              <w:t xml:space="preserve">енглески или </w:t>
            </w:r>
            <w:r w:rsidRPr="00D065C5">
              <w:rPr>
                <w:highlight w:val="white"/>
              </w:rPr>
              <w:t>британски</w:t>
            </w:r>
            <w:r w:rsidR="00781522" w:rsidRPr="00D065C5">
              <w:rPr>
                <w:highlight w:val="white"/>
              </w:rPr>
              <w:t xml:space="preserve"> енглески</w:t>
            </w:r>
            <w:r w:rsidRPr="00D065C5">
              <w:rPr>
                <w:highlight w:val="white"/>
              </w:rPr>
              <w:t>?</w:t>
            </w:r>
            <w:r w:rsidR="00D00B39" w:rsidRPr="00D065C5">
              <w:rPr>
                <w:highlight w:val="white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14:paraId="160BF49D" w14:textId="77777777" w:rsidR="006E15B3" w:rsidRPr="00D065C5" w:rsidRDefault="00AE7FF9">
            <w:pPr>
              <w:jc w:val="center"/>
              <w:rPr>
                <w:b/>
              </w:rPr>
            </w:pPr>
            <w:r w:rsidRPr="00D065C5">
              <w:rPr>
                <w:b/>
              </w:rPr>
              <w:t>Пленарно Презентација</w:t>
            </w:r>
          </w:p>
        </w:tc>
        <w:tc>
          <w:tcPr>
            <w:tcW w:w="2976" w:type="dxa"/>
            <w:vAlign w:val="center"/>
          </w:tcPr>
          <w:p w14:paraId="63B3F6B6" w14:textId="6F2586A4" w:rsidR="006E15B3" w:rsidRPr="00D065C5" w:rsidRDefault="00AE7FF9">
            <w:r w:rsidRPr="00D065C5">
              <w:rPr>
                <w:b/>
              </w:rPr>
              <w:t>проф. др Ненад Томовић,</w:t>
            </w:r>
            <w:r w:rsidRPr="00D065C5">
              <w:t xml:space="preserve"> ванредни професор</w:t>
            </w:r>
            <w:r w:rsidR="00B74AE9" w:rsidRPr="00D065C5">
              <w:t xml:space="preserve"> </w:t>
            </w:r>
            <w:r w:rsidR="00B74AE9" w:rsidRPr="00D065C5">
              <w:t>Филолошког факултета Универзитета у Београду</w:t>
            </w:r>
            <w:r w:rsidRPr="00D065C5">
              <w:t>, Србија, предавач</w:t>
            </w:r>
          </w:p>
        </w:tc>
      </w:tr>
      <w:tr w:rsidR="00D065C5" w:rsidRPr="00D065C5" w14:paraId="566BBBEE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1EE9936A" w14:textId="77777777" w:rsidR="006E15B3" w:rsidRPr="00D065C5" w:rsidRDefault="006E15B3">
            <w:pPr>
              <w:jc w:val="center"/>
            </w:pPr>
          </w:p>
          <w:p w14:paraId="01C91DA8" w14:textId="77777777" w:rsidR="006E15B3" w:rsidRPr="00D065C5" w:rsidRDefault="00AE7FF9">
            <w:pPr>
              <w:jc w:val="center"/>
            </w:pPr>
            <w:r w:rsidRPr="00D065C5">
              <w:t>15:00 – 15:15</w:t>
            </w:r>
          </w:p>
          <w:p w14:paraId="1B8368D6" w14:textId="77777777" w:rsidR="006E15B3" w:rsidRPr="00D065C5" w:rsidRDefault="006E15B3">
            <w:pPr>
              <w:jc w:val="center"/>
            </w:pPr>
          </w:p>
        </w:tc>
        <w:tc>
          <w:tcPr>
            <w:tcW w:w="8079" w:type="dxa"/>
            <w:gridSpan w:val="3"/>
            <w:vAlign w:val="center"/>
          </w:tcPr>
          <w:p w14:paraId="1B599311" w14:textId="77777777" w:rsidR="006E15B3" w:rsidRPr="00D065C5" w:rsidRDefault="00AE7FF9">
            <w:pPr>
              <w:jc w:val="center"/>
            </w:pPr>
            <w:r w:rsidRPr="00D065C5">
              <w:t>КРАТКА ПАУЗА</w:t>
            </w:r>
          </w:p>
        </w:tc>
      </w:tr>
      <w:tr w:rsidR="00D065C5" w:rsidRPr="00D065C5" w14:paraId="1A1A29F2" w14:textId="77777777">
        <w:trPr>
          <w:trHeight w:val="851"/>
          <w:jc w:val="center"/>
        </w:trPr>
        <w:tc>
          <w:tcPr>
            <w:tcW w:w="9747" w:type="dxa"/>
            <w:gridSpan w:val="4"/>
            <w:vAlign w:val="center"/>
          </w:tcPr>
          <w:p w14:paraId="7E15819C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40"/>
              <w:jc w:val="center"/>
            </w:pPr>
            <w:r w:rsidRPr="00D065C5">
              <w:t>РАД У ПАРАЛЕЛНИМ РАДИОНИЦАМА</w:t>
            </w:r>
          </w:p>
        </w:tc>
      </w:tr>
      <w:tr w:rsidR="00D065C5" w:rsidRPr="00D065C5" w14:paraId="14DFACF2" w14:textId="77777777" w:rsidTr="001E53F3">
        <w:trPr>
          <w:trHeight w:val="851"/>
          <w:jc w:val="center"/>
        </w:trPr>
        <w:tc>
          <w:tcPr>
            <w:tcW w:w="1668" w:type="dxa"/>
            <w:tcBorders>
              <w:bottom w:val="single" w:sz="4" w:space="0" w:color="000000"/>
            </w:tcBorders>
            <w:vAlign w:val="center"/>
          </w:tcPr>
          <w:p w14:paraId="78C7EE85" w14:textId="77777777" w:rsidR="006E15B3" w:rsidRPr="00D065C5" w:rsidRDefault="00AE7FF9">
            <w:pPr>
              <w:jc w:val="center"/>
            </w:pPr>
            <w:r w:rsidRPr="00D065C5">
              <w:t>15:15 – 16:00</w:t>
            </w:r>
          </w:p>
        </w:tc>
        <w:tc>
          <w:tcPr>
            <w:tcW w:w="3543" w:type="dxa"/>
            <w:tcBorders>
              <w:bottom w:val="single" w:sz="4" w:space="0" w:color="000000"/>
            </w:tcBorders>
            <w:vAlign w:val="center"/>
          </w:tcPr>
          <w:p w14:paraId="29165AB4" w14:textId="018093BB" w:rsidR="006E15B3" w:rsidRPr="00D065C5" w:rsidRDefault="001B573A">
            <w:r w:rsidRPr="00D065C5">
              <w:t xml:space="preserve">Развијање интеркултуралне компетенције кроз наставу страног језика </w:t>
            </w:r>
          </w:p>
        </w:tc>
        <w:tc>
          <w:tcPr>
            <w:tcW w:w="1560" w:type="dxa"/>
            <w:tcBorders>
              <w:bottom w:val="single" w:sz="4" w:space="0" w:color="000000"/>
            </w:tcBorders>
            <w:vAlign w:val="center"/>
          </w:tcPr>
          <w:p w14:paraId="59A284EE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Радионица</w:t>
            </w:r>
          </w:p>
          <w:p w14:paraId="4AD27A9F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3.1</w:t>
            </w:r>
          </w:p>
        </w:tc>
        <w:tc>
          <w:tcPr>
            <w:tcW w:w="2976" w:type="dxa"/>
            <w:tcBorders>
              <w:bottom w:val="single" w:sz="4" w:space="0" w:color="000000"/>
            </w:tcBorders>
            <w:vAlign w:val="center"/>
          </w:tcPr>
          <w:p w14:paraId="07B70FA4" w14:textId="77777777" w:rsidR="006E15B3" w:rsidRPr="00D065C5" w:rsidRDefault="00AE7FF9">
            <w:r w:rsidRPr="00D065C5">
              <w:rPr>
                <w:b/>
              </w:rPr>
              <w:t>Ивана Штиглец</w:t>
            </w:r>
            <w:r w:rsidRPr="00D065C5">
              <w:t>, наставница енглеског језика, Хрватска, предавач</w:t>
            </w:r>
          </w:p>
        </w:tc>
      </w:tr>
      <w:tr w:rsidR="00D065C5" w:rsidRPr="00D065C5" w14:paraId="0FFD8D04" w14:textId="77777777" w:rsidTr="001E53F3">
        <w:trPr>
          <w:trHeight w:val="851"/>
          <w:jc w:val="center"/>
        </w:trPr>
        <w:tc>
          <w:tcPr>
            <w:tcW w:w="1668" w:type="dxa"/>
            <w:shd w:val="clear" w:color="auto" w:fill="auto"/>
            <w:vAlign w:val="center"/>
          </w:tcPr>
          <w:p w14:paraId="63FA7363" w14:textId="77777777" w:rsidR="006E15B3" w:rsidRPr="00D065C5" w:rsidRDefault="00AE7FF9">
            <w:pPr>
              <w:jc w:val="center"/>
            </w:pPr>
            <w:r w:rsidRPr="00D065C5">
              <w:t>15:15 – 16:00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1A299501" w14:textId="0484C453" w:rsidR="006E15B3" w:rsidRPr="00D065C5" w:rsidRDefault="00AE7FF9">
            <w:pPr>
              <w:rPr>
                <w:i/>
              </w:rPr>
            </w:pPr>
            <w:r w:rsidRPr="00D065C5">
              <w:t xml:space="preserve">Брига </w:t>
            </w:r>
            <w:r w:rsidR="00491D7F" w:rsidRPr="00D065C5">
              <w:t xml:space="preserve">о </w:t>
            </w:r>
            <w:r w:rsidRPr="00D065C5">
              <w:t xml:space="preserve">ученицима </w:t>
            </w:r>
            <w:r w:rsidR="00491D7F" w:rsidRPr="00D065C5">
              <w:t>као корисницима услуга у настави страних језика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4845FA64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Радионица</w:t>
            </w:r>
          </w:p>
          <w:p w14:paraId="3FA39C8E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3.2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2AEE3896" w14:textId="6198244B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065C5">
              <w:rPr>
                <w:b/>
              </w:rPr>
              <w:t>Милош Ђерић</w:t>
            </w:r>
            <w:r w:rsidRPr="00D065C5">
              <w:t>, наставник енглеског језика, Србија, предавач</w:t>
            </w:r>
            <w:r w:rsidRPr="00D065C5">
              <w:rPr>
                <w:b/>
              </w:rPr>
              <w:t xml:space="preserve"> </w:t>
            </w:r>
          </w:p>
        </w:tc>
      </w:tr>
      <w:tr w:rsidR="00D065C5" w:rsidRPr="00D065C5" w14:paraId="43B7A0F1" w14:textId="77777777">
        <w:trPr>
          <w:trHeight w:val="1985"/>
          <w:jc w:val="center"/>
        </w:trPr>
        <w:tc>
          <w:tcPr>
            <w:tcW w:w="1668" w:type="dxa"/>
            <w:vAlign w:val="center"/>
          </w:tcPr>
          <w:p w14:paraId="0D17979E" w14:textId="77777777" w:rsidR="006E15B3" w:rsidRPr="00D065C5" w:rsidRDefault="00AE7FF9">
            <w:pPr>
              <w:jc w:val="center"/>
            </w:pPr>
            <w:r w:rsidRPr="00D065C5">
              <w:t>15:15 – 16:00</w:t>
            </w:r>
          </w:p>
        </w:tc>
        <w:tc>
          <w:tcPr>
            <w:tcW w:w="3543" w:type="dxa"/>
            <w:vAlign w:val="center"/>
          </w:tcPr>
          <w:p w14:paraId="5D202E9C" w14:textId="7205A75C" w:rsidR="00D00B39" w:rsidRPr="00D065C5" w:rsidRDefault="00491D7F">
            <w:r w:rsidRPr="00D065C5">
              <w:t>Вештина с</w:t>
            </w:r>
            <w:r w:rsidR="00D00B39" w:rsidRPr="00D065C5">
              <w:t>лушањ</w:t>
            </w:r>
            <w:r w:rsidRPr="00D065C5">
              <w:t>а</w:t>
            </w:r>
            <w:r w:rsidR="00C56CCB" w:rsidRPr="00D065C5">
              <w:t xml:space="preserve"> </w:t>
            </w:r>
            <w:r w:rsidR="00D00B39" w:rsidRPr="00D065C5">
              <w:t xml:space="preserve">- врсте слушања и активности за унапређење активног слушања </w:t>
            </w:r>
            <w:r w:rsidRPr="00D065C5">
              <w:t xml:space="preserve">у настави страног језика </w:t>
            </w:r>
          </w:p>
        </w:tc>
        <w:tc>
          <w:tcPr>
            <w:tcW w:w="1560" w:type="dxa"/>
            <w:vAlign w:val="center"/>
          </w:tcPr>
          <w:p w14:paraId="36A908F0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Радионица</w:t>
            </w:r>
          </w:p>
          <w:p w14:paraId="0DC8B91B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3.3</w:t>
            </w:r>
          </w:p>
        </w:tc>
        <w:tc>
          <w:tcPr>
            <w:tcW w:w="2976" w:type="dxa"/>
            <w:vAlign w:val="center"/>
          </w:tcPr>
          <w:p w14:paraId="6871F315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065C5">
              <w:rPr>
                <w:b/>
              </w:rPr>
              <w:t>Тања Ђонлага</w:t>
            </w:r>
            <w:r w:rsidRPr="00D065C5">
              <w:t xml:space="preserve">, наставница енглеског језика, Црна Гора, предавач, </w:t>
            </w:r>
          </w:p>
          <w:p w14:paraId="76876842" w14:textId="77777777" w:rsidR="006E15B3" w:rsidRPr="00D065C5" w:rsidRDefault="00AE7FF9">
            <w:pPr>
              <w:rPr>
                <w:b/>
              </w:rPr>
            </w:pPr>
            <w:r w:rsidRPr="00D065C5">
              <w:rPr>
                <w:b/>
              </w:rPr>
              <w:t>Наталија Савићевић Мрваљевић</w:t>
            </w:r>
            <w:r w:rsidRPr="00D065C5">
              <w:t>, наставница енглеског језика, Црна Гора, предавач</w:t>
            </w:r>
          </w:p>
        </w:tc>
      </w:tr>
      <w:tr w:rsidR="00D065C5" w:rsidRPr="00D065C5" w14:paraId="0B08ECDF" w14:textId="77777777">
        <w:trPr>
          <w:trHeight w:val="1701"/>
          <w:jc w:val="center"/>
        </w:trPr>
        <w:tc>
          <w:tcPr>
            <w:tcW w:w="1668" w:type="dxa"/>
            <w:vAlign w:val="center"/>
          </w:tcPr>
          <w:p w14:paraId="76A605DB" w14:textId="77777777" w:rsidR="006E15B3" w:rsidRPr="00D065C5" w:rsidRDefault="00AE7FF9">
            <w:pPr>
              <w:jc w:val="center"/>
            </w:pPr>
            <w:r w:rsidRPr="00D065C5">
              <w:t>15:15 – 16:00</w:t>
            </w:r>
          </w:p>
        </w:tc>
        <w:tc>
          <w:tcPr>
            <w:tcW w:w="3543" w:type="dxa"/>
            <w:vAlign w:val="center"/>
          </w:tcPr>
          <w:p w14:paraId="5A3B8743" w14:textId="34E28B45" w:rsidR="00D00B39" w:rsidRPr="00D065C5" w:rsidRDefault="00491D7F">
            <w:r w:rsidRPr="00D065C5">
              <w:t>Вештина ч</w:t>
            </w:r>
            <w:r w:rsidR="00D00B39" w:rsidRPr="00D065C5">
              <w:t>итањ</w:t>
            </w:r>
            <w:r w:rsidRPr="00D065C5">
              <w:t>а</w:t>
            </w:r>
            <w:r w:rsidR="00C56CCB" w:rsidRPr="00D065C5">
              <w:t xml:space="preserve"> </w:t>
            </w:r>
            <w:r w:rsidR="00D00B39" w:rsidRPr="00D065C5">
              <w:t xml:space="preserve">- </w:t>
            </w:r>
            <w:r w:rsidR="006A3F67" w:rsidRPr="00D065C5">
              <w:t>технике</w:t>
            </w:r>
            <w:r w:rsidR="00D00B39" w:rsidRPr="00D065C5">
              <w:t xml:space="preserve"> читања </w:t>
            </w:r>
            <w:r w:rsidR="006A3F67" w:rsidRPr="00D065C5">
              <w:t>и активности за унапређење техника читања</w:t>
            </w:r>
            <w:r w:rsidRPr="00D065C5">
              <w:t xml:space="preserve"> у настави страног језика</w:t>
            </w:r>
          </w:p>
        </w:tc>
        <w:tc>
          <w:tcPr>
            <w:tcW w:w="1560" w:type="dxa"/>
            <w:vAlign w:val="center"/>
          </w:tcPr>
          <w:p w14:paraId="38C0F3FA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 xml:space="preserve">Радионица </w:t>
            </w:r>
          </w:p>
          <w:p w14:paraId="5D5C811B" w14:textId="77777777" w:rsidR="006E15B3" w:rsidRPr="00D065C5" w:rsidRDefault="00AE7FF9">
            <w:pPr>
              <w:jc w:val="center"/>
              <w:rPr>
                <w:b/>
              </w:rPr>
            </w:pPr>
            <w:r w:rsidRPr="00D065C5">
              <w:rPr>
                <w:b/>
              </w:rPr>
              <w:t>3.4</w:t>
            </w:r>
          </w:p>
        </w:tc>
        <w:tc>
          <w:tcPr>
            <w:tcW w:w="2976" w:type="dxa"/>
            <w:vAlign w:val="center"/>
          </w:tcPr>
          <w:p w14:paraId="40D1C6FE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65C5">
              <w:rPr>
                <w:b/>
              </w:rPr>
              <w:t>Војо Мрваљевић</w:t>
            </w:r>
            <w:r w:rsidRPr="00D065C5">
              <w:t>, наставник енглеског језика, Црна Гора, предавач</w:t>
            </w:r>
            <w:r w:rsidRPr="00D065C5">
              <w:rPr>
                <w:b/>
              </w:rPr>
              <w:t>,</w:t>
            </w:r>
          </w:p>
          <w:p w14:paraId="4ACBE47A" w14:textId="77777777" w:rsidR="006E15B3" w:rsidRPr="00D065C5" w:rsidRDefault="00AE7FF9">
            <w:r w:rsidRPr="00D065C5">
              <w:rPr>
                <w:b/>
              </w:rPr>
              <w:t>Гордана Милић</w:t>
            </w:r>
            <w:r w:rsidRPr="00D065C5">
              <w:t>, наставница енглеског језика, Црна Гора, предавач</w:t>
            </w:r>
          </w:p>
        </w:tc>
      </w:tr>
      <w:tr w:rsidR="00D065C5" w:rsidRPr="00D065C5" w14:paraId="562C1AAC" w14:textId="77777777">
        <w:trPr>
          <w:trHeight w:val="1701"/>
          <w:jc w:val="center"/>
        </w:trPr>
        <w:tc>
          <w:tcPr>
            <w:tcW w:w="1668" w:type="dxa"/>
            <w:vAlign w:val="center"/>
          </w:tcPr>
          <w:p w14:paraId="7073E49A" w14:textId="77777777" w:rsidR="006E15B3" w:rsidRPr="00D065C5" w:rsidRDefault="00AE7FF9">
            <w:pPr>
              <w:jc w:val="center"/>
            </w:pPr>
            <w:r w:rsidRPr="00D065C5">
              <w:t>15:15 – 16:00</w:t>
            </w:r>
          </w:p>
        </w:tc>
        <w:tc>
          <w:tcPr>
            <w:tcW w:w="3543" w:type="dxa"/>
            <w:vAlign w:val="center"/>
          </w:tcPr>
          <w:p w14:paraId="2915CDA0" w14:textId="5054C469" w:rsidR="006E15B3" w:rsidRPr="00D065C5" w:rsidRDefault="00AE7FF9">
            <w:pPr>
              <w:rPr>
                <w:i/>
              </w:rPr>
            </w:pPr>
            <w:r w:rsidRPr="00D065C5">
              <w:t>Промовисање критичког мишљења и креативности кроз лудичку употребу језика</w:t>
            </w:r>
            <w:r w:rsidR="006A3F67" w:rsidRPr="00D065C5">
              <w:t xml:space="preserve"> у настави страног језика</w:t>
            </w:r>
          </w:p>
        </w:tc>
        <w:tc>
          <w:tcPr>
            <w:tcW w:w="1560" w:type="dxa"/>
            <w:vAlign w:val="center"/>
          </w:tcPr>
          <w:p w14:paraId="447E3955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Радионица</w:t>
            </w:r>
          </w:p>
          <w:p w14:paraId="396A5349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3.5</w:t>
            </w:r>
          </w:p>
        </w:tc>
        <w:tc>
          <w:tcPr>
            <w:tcW w:w="2976" w:type="dxa"/>
            <w:vAlign w:val="center"/>
          </w:tcPr>
          <w:p w14:paraId="3F09F674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065C5">
              <w:rPr>
                <w:b/>
              </w:rPr>
              <w:t>Валентина Гаврановић</w:t>
            </w:r>
            <w:r w:rsidRPr="00D065C5">
              <w:t>, наставница енглеског језика, Србија, предавач</w:t>
            </w:r>
          </w:p>
          <w:p w14:paraId="7C409F4C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065C5">
              <w:rPr>
                <w:b/>
              </w:rPr>
              <w:t>Маја Вељковић Мићос</w:t>
            </w:r>
            <w:r w:rsidRPr="00D065C5">
              <w:t>, наставница енглеског језика, Србија, предавач</w:t>
            </w:r>
          </w:p>
        </w:tc>
      </w:tr>
      <w:tr w:rsidR="00D065C5" w:rsidRPr="00D065C5" w14:paraId="3EB2DF15" w14:textId="77777777">
        <w:trPr>
          <w:trHeight w:val="1701"/>
          <w:jc w:val="center"/>
        </w:trPr>
        <w:tc>
          <w:tcPr>
            <w:tcW w:w="1668" w:type="dxa"/>
            <w:vAlign w:val="center"/>
          </w:tcPr>
          <w:p w14:paraId="75082042" w14:textId="77777777" w:rsidR="006E15B3" w:rsidRPr="00D065C5" w:rsidRDefault="00AE7FF9">
            <w:pPr>
              <w:jc w:val="center"/>
            </w:pPr>
            <w:r w:rsidRPr="00D065C5">
              <w:lastRenderedPageBreak/>
              <w:t>15:15 – 16:00</w:t>
            </w:r>
          </w:p>
        </w:tc>
        <w:tc>
          <w:tcPr>
            <w:tcW w:w="3543" w:type="dxa"/>
            <w:vAlign w:val="center"/>
          </w:tcPr>
          <w:p w14:paraId="53CA73C5" w14:textId="77777777" w:rsidR="006E15B3" w:rsidRPr="00D065C5" w:rsidRDefault="00AE7FF9">
            <w:r w:rsidRPr="00D065C5">
              <w:t>Пројекти у настави енглеског језика</w:t>
            </w:r>
          </w:p>
        </w:tc>
        <w:tc>
          <w:tcPr>
            <w:tcW w:w="1560" w:type="dxa"/>
            <w:vAlign w:val="center"/>
          </w:tcPr>
          <w:p w14:paraId="18C826B5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 xml:space="preserve">Радионица </w:t>
            </w:r>
          </w:p>
          <w:p w14:paraId="5181B4EF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3.6</w:t>
            </w:r>
          </w:p>
        </w:tc>
        <w:tc>
          <w:tcPr>
            <w:tcW w:w="2976" w:type="dxa"/>
            <w:vAlign w:val="center"/>
          </w:tcPr>
          <w:p w14:paraId="78072417" w14:textId="77777777" w:rsidR="006E15B3" w:rsidRPr="00D065C5" w:rsidRDefault="00AE7FF9">
            <w:pPr>
              <w:rPr>
                <w:b/>
              </w:rPr>
            </w:pPr>
            <w:r w:rsidRPr="00D065C5">
              <w:rPr>
                <w:b/>
              </w:rPr>
              <w:t>Доњете Латифај</w:t>
            </w:r>
            <w:r w:rsidRPr="00D065C5">
              <w:t>, наставница енглеског језика, Каменица, предавач,</w:t>
            </w:r>
            <w:r w:rsidRPr="00D065C5">
              <w:rPr>
                <w:b/>
              </w:rPr>
              <w:t xml:space="preserve"> </w:t>
            </w:r>
          </w:p>
          <w:p w14:paraId="45007C71" w14:textId="77777777" w:rsidR="006E15B3" w:rsidRPr="00D065C5" w:rsidRDefault="00AE7FF9">
            <w:r w:rsidRPr="00D065C5">
              <w:rPr>
                <w:b/>
              </w:rPr>
              <w:t>Бесиана Курмека-Тифеку</w:t>
            </w:r>
            <w:r w:rsidRPr="00D065C5">
              <w:t>, наставница енглеског језика, Урошевац, предавач</w:t>
            </w:r>
          </w:p>
        </w:tc>
      </w:tr>
      <w:tr w:rsidR="00D065C5" w:rsidRPr="00D065C5" w14:paraId="374FE19D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6F24EEE9" w14:textId="77777777" w:rsidR="006E15B3" w:rsidRPr="00D065C5" w:rsidRDefault="00AE7FF9">
            <w:pPr>
              <w:jc w:val="center"/>
            </w:pPr>
            <w:r w:rsidRPr="00D065C5">
              <w:t>15:15 – 16:00</w:t>
            </w:r>
          </w:p>
        </w:tc>
        <w:tc>
          <w:tcPr>
            <w:tcW w:w="3543" w:type="dxa"/>
            <w:vAlign w:val="center"/>
          </w:tcPr>
          <w:p w14:paraId="76EE4904" w14:textId="20381A93" w:rsidR="006E15B3" w:rsidRPr="00D065C5" w:rsidRDefault="00AE7FF9">
            <w:pPr>
              <w:rPr>
                <w:i/>
              </w:rPr>
            </w:pPr>
            <w:r w:rsidRPr="00D065C5">
              <w:t>Водич за подучавање фразалних глагола</w:t>
            </w:r>
            <w:r w:rsidR="006A3F67" w:rsidRPr="00D065C5">
              <w:t xml:space="preserve"> у настави страног језика</w:t>
            </w:r>
          </w:p>
        </w:tc>
        <w:tc>
          <w:tcPr>
            <w:tcW w:w="1560" w:type="dxa"/>
            <w:vAlign w:val="center"/>
          </w:tcPr>
          <w:p w14:paraId="2E741FB5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 xml:space="preserve">Радионица </w:t>
            </w:r>
          </w:p>
          <w:p w14:paraId="37F122F8" w14:textId="77777777" w:rsidR="006E15B3" w:rsidRPr="00D065C5" w:rsidRDefault="00AE7FF9">
            <w:pPr>
              <w:jc w:val="center"/>
              <w:rPr>
                <w:b/>
              </w:rPr>
            </w:pPr>
            <w:r w:rsidRPr="00D065C5">
              <w:rPr>
                <w:b/>
              </w:rPr>
              <w:t>3.7</w:t>
            </w:r>
          </w:p>
        </w:tc>
        <w:tc>
          <w:tcPr>
            <w:tcW w:w="2976" w:type="dxa"/>
            <w:vAlign w:val="center"/>
          </w:tcPr>
          <w:p w14:paraId="38D7511F" w14:textId="77777777" w:rsidR="006E15B3" w:rsidRPr="00D065C5" w:rsidRDefault="00AE7FF9">
            <w:r w:rsidRPr="00D065C5">
              <w:rPr>
                <w:b/>
              </w:rPr>
              <w:t>Кевин Мекој</w:t>
            </w:r>
            <w:r w:rsidRPr="00D065C5">
              <w:t>, Амбасада САД Београд, предавач</w:t>
            </w:r>
          </w:p>
        </w:tc>
      </w:tr>
      <w:tr w:rsidR="00D065C5" w:rsidRPr="00D065C5" w14:paraId="5EE34BB8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0E8F053A" w14:textId="77777777" w:rsidR="006E15B3" w:rsidRPr="00D065C5" w:rsidRDefault="00AE7FF9">
            <w:pPr>
              <w:jc w:val="center"/>
            </w:pPr>
            <w:r w:rsidRPr="00D065C5">
              <w:t>16:00 – 16:15</w:t>
            </w:r>
          </w:p>
        </w:tc>
        <w:tc>
          <w:tcPr>
            <w:tcW w:w="8079" w:type="dxa"/>
            <w:gridSpan w:val="3"/>
            <w:vAlign w:val="center"/>
          </w:tcPr>
          <w:p w14:paraId="1FC83699" w14:textId="77777777" w:rsidR="006E15B3" w:rsidRPr="00D065C5" w:rsidRDefault="00AE7FF9">
            <w:pPr>
              <w:jc w:val="center"/>
            </w:pPr>
            <w:r w:rsidRPr="00D065C5">
              <w:t>КРАТКА ПАУЗА</w:t>
            </w:r>
          </w:p>
        </w:tc>
      </w:tr>
      <w:tr w:rsidR="006E15B3" w:rsidRPr="00D065C5" w14:paraId="0EC08515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50DCBE44" w14:textId="77777777" w:rsidR="006E15B3" w:rsidRPr="00D065C5" w:rsidRDefault="00AE7FF9">
            <w:pPr>
              <w:jc w:val="center"/>
            </w:pPr>
            <w:r w:rsidRPr="00D065C5">
              <w:t>16:15 – 17:15</w:t>
            </w:r>
          </w:p>
        </w:tc>
        <w:tc>
          <w:tcPr>
            <w:tcW w:w="3543" w:type="dxa"/>
            <w:vAlign w:val="center"/>
          </w:tcPr>
          <w:p w14:paraId="08199512" w14:textId="77777777" w:rsidR="006E15B3" w:rsidRPr="00D065C5" w:rsidRDefault="00AE7FF9">
            <w:pPr>
              <w:rPr>
                <w:highlight w:val="white"/>
              </w:rPr>
            </w:pPr>
            <w:r w:rsidRPr="00D065C5">
              <w:rPr>
                <w:highlight w:val="white"/>
              </w:rPr>
              <w:t>Пут око света у 88 прича</w:t>
            </w:r>
            <w:r w:rsidR="006A3F67" w:rsidRPr="00D065C5">
              <w:rPr>
                <w:highlight w:val="white"/>
              </w:rPr>
              <w:t>-</w:t>
            </w:r>
          </w:p>
          <w:p w14:paraId="3F7C0A2C" w14:textId="52AAC6AD" w:rsidR="006A3F67" w:rsidRPr="00D065C5" w:rsidRDefault="00182ADB">
            <w:pPr>
              <w:rPr>
                <w:highlight w:val="white"/>
              </w:rPr>
            </w:pPr>
            <w:r w:rsidRPr="00D065C5">
              <w:rPr>
                <w:highlight w:val="white"/>
              </w:rPr>
              <w:t>методички аспекти причања прича у настави страног језика</w:t>
            </w:r>
          </w:p>
        </w:tc>
        <w:tc>
          <w:tcPr>
            <w:tcW w:w="1560" w:type="dxa"/>
            <w:vAlign w:val="center"/>
          </w:tcPr>
          <w:p w14:paraId="149F212A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Пленарно Презентација</w:t>
            </w:r>
          </w:p>
        </w:tc>
        <w:tc>
          <w:tcPr>
            <w:tcW w:w="2976" w:type="dxa"/>
            <w:vAlign w:val="center"/>
          </w:tcPr>
          <w:p w14:paraId="37C8004E" w14:textId="77777777" w:rsidR="006E15B3" w:rsidRPr="00D065C5" w:rsidRDefault="00AE7FF9">
            <w:pPr>
              <w:rPr>
                <w:b/>
              </w:rPr>
            </w:pPr>
            <w:r w:rsidRPr="00D065C5">
              <w:rPr>
                <w:b/>
              </w:rPr>
              <w:t xml:space="preserve">Дејвид Хитфилд, </w:t>
            </w:r>
            <w:r w:rsidRPr="00D065C5">
              <w:t>наставник енглеског језика, Велика Британија, предавач</w:t>
            </w:r>
          </w:p>
        </w:tc>
      </w:tr>
    </w:tbl>
    <w:p w14:paraId="0ABE3AD1" w14:textId="77777777" w:rsidR="006E15B3" w:rsidRPr="00D065C5" w:rsidRDefault="006E15B3">
      <w:pPr>
        <w:pBdr>
          <w:top w:val="nil"/>
          <w:left w:val="nil"/>
          <w:bottom w:val="nil"/>
          <w:right w:val="nil"/>
          <w:between w:val="nil"/>
        </w:pBdr>
        <w:rPr>
          <w:b/>
          <w:sz w:val="24"/>
          <w:szCs w:val="24"/>
        </w:rPr>
      </w:pPr>
    </w:p>
    <w:p w14:paraId="3EE322A4" w14:textId="77777777" w:rsidR="006E15B3" w:rsidRPr="00D065C5" w:rsidRDefault="00AE7FF9">
      <w:pPr>
        <w:pBdr>
          <w:top w:val="nil"/>
          <w:left w:val="nil"/>
          <w:bottom w:val="nil"/>
          <w:right w:val="nil"/>
          <w:between w:val="nil"/>
        </w:pBdr>
        <w:rPr>
          <w:b/>
          <w:sz w:val="24"/>
          <w:szCs w:val="24"/>
        </w:rPr>
      </w:pPr>
      <w:r w:rsidRPr="00D065C5">
        <w:rPr>
          <w:b/>
          <w:sz w:val="24"/>
          <w:szCs w:val="24"/>
        </w:rPr>
        <w:t xml:space="preserve">  </w:t>
      </w:r>
    </w:p>
    <w:p w14:paraId="2AB4C8B1" w14:textId="77777777" w:rsidR="006E15B3" w:rsidRPr="00D065C5" w:rsidRDefault="00AE7FF9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4"/>
          <w:szCs w:val="24"/>
        </w:rPr>
      </w:pPr>
      <w:r w:rsidRPr="00D065C5">
        <w:rPr>
          <w:b/>
          <w:sz w:val="24"/>
          <w:szCs w:val="24"/>
        </w:rPr>
        <w:t>П Л А Н   Р А Д А: субота - 14. мај 2022.</w:t>
      </w:r>
    </w:p>
    <w:p w14:paraId="74840357" w14:textId="77777777" w:rsidR="006E15B3" w:rsidRPr="00D065C5" w:rsidRDefault="006E15B3">
      <w:pPr>
        <w:pBdr>
          <w:top w:val="nil"/>
          <w:left w:val="nil"/>
          <w:bottom w:val="nil"/>
          <w:right w:val="nil"/>
          <w:between w:val="nil"/>
        </w:pBdr>
        <w:ind w:left="720"/>
        <w:jc w:val="center"/>
        <w:rPr>
          <w:b/>
          <w:sz w:val="20"/>
          <w:szCs w:val="20"/>
        </w:rPr>
      </w:pPr>
    </w:p>
    <w:tbl>
      <w:tblPr>
        <w:tblStyle w:val="a0"/>
        <w:tblW w:w="974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3543"/>
        <w:gridCol w:w="1560"/>
        <w:gridCol w:w="2976"/>
      </w:tblGrid>
      <w:tr w:rsidR="00D065C5" w:rsidRPr="00D065C5" w14:paraId="0544A122" w14:textId="77777777">
        <w:trPr>
          <w:trHeight w:val="1385"/>
          <w:jc w:val="center"/>
        </w:trPr>
        <w:tc>
          <w:tcPr>
            <w:tcW w:w="1668" w:type="dxa"/>
            <w:shd w:val="clear" w:color="auto" w:fill="D9D9D9"/>
            <w:vAlign w:val="center"/>
          </w:tcPr>
          <w:p w14:paraId="07812708" w14:textId="77777777" w:rsidR="006E15B3" w:rsidRPr="00D065C5" w:rsidRDefault="00AE7FF9">
            <w:pPr>
              <w:tabs>
                <w:tab w:val="left" w:pos="360"/>
              </w:tabs>
              <w:jc w:val="center"/>
            </w:pPr>
            <w:r w:rsidRPr="00D065C5">
              <w:t>ВРЕМЕ И РЕДОСЛЕД ИЗЛАГАЊА</w:t>
            </w:r>
          </w:p>
          <w:p w14:paraId="00C30C4B" w14:textId="77777777" w:rsidR="006E15B3" w:rsidRPr="00D065C5" w:rsidRDefault="006E15B3">
            <w:pPr>
              <w:jc w:val="center"/>
            </w:pPr>
          </w:p>
        </w:tc>
        <w:tc>
          <w:tcPr>
            <w:tcW w:w="3543" w:type="dxa"/>
            <w:shd w:val="clear" w:color="auto" w:fill="D9D9D9"/>
            <w:vAlign w:val="center"/>
          </w:tcPr>
          <w:p w14:paraId="55BB3711" w14:textId="77777777" w:rsidR="006E15B3" w:rsidRPr="00D065C5" w:rsidRDefault="00AE7FF9">
            <w:pPr>
              <w:tabs>
                <w:tab w:val="left" w:pos="360"/>
              </w:tabs>
              <w:jc w:val="center"/>
              <w:rPr>
                <w:b/>
              </w:rPr>
            </w:pPr>
            <w:r w:rsidRPr="00D065C5">
              <w:t>ТЕМЕ РАДИОНИЦЕ/ПРЕЗЕНТАЦИЈЕ</w:t>
            </w:r>
          </w:p>
        </w:tc>
        <w:tc>
          <w:tcPr>
            <w:tcW w:w="1560" w:type="dxa"/>
            <w:shd w:val="clear" w:color="auto" w:fill="D9D9D9"/>
            <w:vAlign w:val="center"/>
          </w:tcPr>
          <w:p w14:paraId="0A3C6C42" w14:textId="77777777" w:rsidR="006E15B3" w:rsidRPr="00D065C5" w:rsidRDefault="00AE7FF9">
            <w:pPr>
              <w:jc w:val="center"/>
            </w:pPr>
            <w:r w:rsidRPr="00D065C5">
              <w:t>ВРСТА АКТИВНОСТИ (пленарно, радионица, презентација, дискусија...)</w:t>
            </w:r>
          </w:p>
        </w:tc>
        <w:tc>
          <w:tcPr>
            <w:tcW w:w="2976" w:type="dxa"/>
            <w:shd w:val="clear" w:color="auto" w:fill="D9D9D9"/>
            <w:vAlign w:val="center"/>
          </w:tcPr>
          <w:p w14:paraId="4B11E031" w14:textId="77777777" w:rsidR="006E15B3" w:rsidRPr="00D065C5" w:rsidRDefault="00AE7FF9">
            <w:pPr>
              <w:tabs>
                <w:tab w:val="left" w:pos="360"/>
              </w:tabs>
              <w:jc w:val="center"/>
            </w:pPr>
            <w:r w:rsidRPr="00D065C5">
              <w:t>ИМЕНА РЕАЛИЗАТОРА И</w:t>
            </w:r>
          </w:p>
          <w:p w14:paraId="07D284D5" w14:textId="77777777" w:rsidR="006E15B3" w:rsidRPr="00D065C5" w:rsidRDefault="00AE7FF9">
            <w:pPr>
              <w:tabs>
                <w:tab w:val="left" w:pos="360"/>
              </w:tabs>
              <w:jc w:val="center"/>
            </w:pPr>
            <w:r w:rsidRPr="00D065C5">
              <w:t>ЊИХОВЕ УЛОГЕ (излагач,</w:t>
            </w:r>
          </w:p>
          <w:p w14:paraId="323E885E" w14:textId="77777777" w:rsidR="006E15B3" w:rsidRPr="00D065C5" w:rsidRDefault="00AE7FF9">
            <w:pPr>
              <w:tabs>
                <w:tab w:val="left" w:pos="360"/>
              </w:tabs>
              <w:jc w:val="center"/>
            </w:pPr>
            <w:r w:rsidRPr="00D065C5">
              <w:t>модератор, предавач,</w:t>
            </w:r>
          </w:p>
          <w:p w14:paraId="24023F57" w14:textId="77777777" w:rsidR="006E15B3" w:rsidRPr="00D065C5" w:rsidRDefault="00AE7FF9">
            <w:pPr>
              <w:jc w:val="center"/>
            </w:pPr>
            <w:r w:rsidRPr="00D065C5">
              <w:t>водитељ...)</w:t>
            </w:r>
          </w:p>
        </w:tc>
      </w:tr>
      <w:tr w:rsidR="00D065C5" w:rsidRPr="00D065C5" w14:paraId="291026DA" w14:textId="77777777">
        <w:trPr>
          <w:trHeight w:val="851"/>
          <w:jc w:val="center"/>
        </w:trPr>
        <w:tc>
          <w:tcPr>
            <w:tcW w:w="1668" w:type="dxa"/>
            <w:shd w:val="clear" w:color="auto" w:fill="FFFFFF"/>
            <w:vAlign w:val="center"/>
          </w:tcPr>
          <w:p w14:paraId="34E6557E" w14:textId="77777777" w:rsidR="006E15B3" w:rsidRPr="00D065C5" w:rsidRDefault="00AE7FF9">
            <w:pPr>
              <w:jc w:val="center"/>
            </w:pPr>
            <w:r w:rsidRPr="00D065C5">
              <w:t>09:30 – 10:00</w:t>
            </w:r>
          </w:p>
        </w:tc>
        <w:tc>
          <w:tcPr>
            <w:tcW w:w="8079" w:type="dxa"/>
            <w:gridSpan w:val="3"/>
            <w:shd w:val="clear" w:color="auto" w:fill="FFFFFF"/>
            <w:vAlign w:val="center"/>
          </w:tcPr>
          <w:p w14:paraId="036A88D6" w14:textId="77777777" w:rsidR="006E15B3" w:rsidRPr="00D065C5" w:rsidRDefault="00AE7FF9">
            <w:pPr>
              <w:jc w:val="center"/>
            </w:pPr>
            <w:r w:rsidRPr="00D065C5">
              <w:rPr>
                <w:highlight w:val="white"/>
              </w:rPr>
              <w:t>РЕГИСТРАЦИЈА УЧЕСНИКА</w:t>
            </w:r>
          </w:p>
        </w:tc>
      </w:tr>
      <w:tr w:rsidR="00D065C5" w:rsidRPr="00D065C5" w14:paraId="2CA6BACD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6BAF3A02" w14:textId="77777777" w:rsidR="006E15B3" w:rsidRPr="00D065C5" w:rsidRDefault="00AE7FF9">
            <w:pPr>
              <w:jc w:val="center"/>
            </w:pPr>
            <w:r w:rsidRPr="00D065C5">
              <w:t>10:00 – 11:00</w:t>
            </w:r>
          </w:p>
        </w:tc>
        <w:tc>
          <w:tcPr>
            <w:tcW w:w="3543" w:type="dxa"/>
            <w:vAlign w:val="center"/>
          </w:tcPr>
          <w:p w14:paraId="3C513D23" w14:textId="66707687" w:rsidR="006E15B3" w:rsidRPr="00D065C5" w:rsidRDefault="003648B3">
            <w:pPr>
              <w:rPr>
                <w:highlight w:val="cyan"/>
              </w:rPr>
            </w:pPr>
            <w:r w:rsidRPr="00D065C5">
              <w:t>Унапређивање наставе енглеског језика у дигиталном добу</w:t>
            </w:r>
          </w:p>
        </w:tc>
        <w:tc>
          <w:tcPr>
            <w:tcW w:w="1560" w:type="dxa"/>
            <w:vAlign w:val="center"/>
          </w:tcPr>
          <w:p w14:paraId="13A33C76" w14:textId="77777777" w:rsidR="006E15B3" w:rsidRPr="00D065C5" w:rsidRDefault="00AE7FF9">
            <w:pPr>
              <w:jc w:val="center"/>
              <w:rPr>
                <w:b/>
                <w:highlight w:val="cyan"/>
              </w:rPr>
            </w:pPr>
            <w:r w:rsidRPr="00D065C5">
              <w:rPr>
                <w:b/>
              </w:rPr>
              <w:t>Пленарно Презентација</w:t>
            </w:r>
          </w:p>
        </w:tc>
        <w:tc>
          <w:tcPr>
            <w:tcW w:w="2976" w:type="dxa"/>
            <w:vAlign w:val="center"/>
          </w:tcPr>
          <w:p w14:paraId="78533F0C" w14:textId="6B561D08" w:rsidR="006E15B3" w:rsidRPr="00D065C5" w:rsidRDefault="00786844">
            <w:pPr>
              <w:rPr>
                <w:highlight w:val="cyan"/>
              </w:rPr>
            </w:pPr>
            <w:r w:rsidRPr="00D065C5">
              <w:rPr>
                <w:b/>
              </w:rPr>
              <w:t xml:space="preserve">Филип </w:t>
            </w:r>
            <w:proofErr w:type="spellStart"/>
            <w:r w:rsidRPr="00D065C5">
              <w:rPr>
                <w:b/>
              </w:rPr>
              <w:t>Ворвик</w:t>
            </w:r>
            <w:proofErr w:type="spellEnd"/>
            <w:r w:rsidRPr="00D065C5">
              <w:rPr>
                <w:b/>
              </w:rPr>
              <w:t xml:space="preserve">, </w:t>
            </w:r>
            <w:r w:rsidR="00D065C5" w:rsidRPr="00D065C5">
              <w:t>тренер</w:t>
            </w:r>
            <w:r w:rsidR="00D065C5" w:rsidRPr="00D065C5">
              <w:rPr>
                <w:lang w:val="sr-Latn-RS"/>
              </w:rPr>
              <w:t xml:space="preserve"> </w:t>
            </w:r>
            <w:r w:rsidR="00D065C5" w:rsidRPr="00D065C5">
              <w:t>наставника</w:t>
            </w:r>
            <w:r w:rsidRPr="00D065C5">
              <w:rPr>
                <w:bCs/>
              </w:rPr>
              <w:t>, Велика Британија, предавач</w:t>
            </w:r>
          </w:p>
        </w:tc>
      </w:tr>
      <w:tr w:rsidR="00D065C5" w:rsidRPr="00D065C5" w14:paraId="730648A6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135925AA" w14:textId="77777777" w:rsidR="006E15B3" w:rsidRPr="00D065C5" w:rsidRDefault="006E15B3">
            <w:pPr>
              <w:jc w:val="center"/>
            </w:pPr>
          </w:p>
          <w:p w14:paraId="5E06A068" w14:textId="77777777" w:rsidR="006E15B3" w:rsidRPr="00D065C5" w:rsidRDefault="00AE7FF9">
            <w:pPr>
              <w:jc w:val="center"/>
            </w:pPr>
            <w:r w:rsidRPr="00D065C5">
              <w:t>11:00 – 11:15</w:t>
            </w:r>
          </w:p>
          <w:p w14:paraId="3F4491B8" w14:textId="77777777" w:rsidR="006E15B3" w:rsidRPr="00D065C5" w:rsidRDefault="006E15B3">
            <w:pPr>
              <w:jc w:val="center"/>
            </w:pPr>
          </w:p>
        </w:tc>
        <w:tc>
          <w:tcPr>
            <w:tcW w:w="8079" w:type="dxa"/>
            <w:gridSpan w:val="3"/>
            <w:vAlign w:val="center"/>
          </w:tcPr>
          <w:p w14:paraId="449714D0" w14:textId="77777777" w:rsidR="006E15B3" w:rsidRPr="00D065C5" w:rsidRDefault="00AE7FF9">
            <w:pPr>
              <w:jc w:val="center"/>
            </w:pPr>
            <w:r w:rsidRPr="00D065C5">
              <w:t>ПАУЗА ЗА КАФУ</w:t>
            </w:r>
          </w:p>
        </w:tc>
      </w:tr>
      <w:tr w:rsidR="00D065C5" w:rsidRPr="00D065C5" w14:paraId="420E16D7" w14:textId="77777777">
        <w:trPr>
          <w:trHeight w:val="851"/>
          <w:jc w:val="center"/>
        </w:trPr>
        <w:tc>
          <w:tcPr>
            <w:tcW w:w="9747" w:type="dxa"/>
            <w:gridSpan w:val="4"/>
            <w:vAlign w:val="center"/>
          </w:tcPr>
          <w:p w14:paraId="531E0762" w14:textId="77777777" w:rsidR="006E15B3" w:rsidRPr="00D065C5" w:rsidRDefault="00AE7FF9">
            <w:pPr>
              <w:ind w:left="1440"/>
              <w:jc w:val="center"/>
            </w:pPr>
            <w:r w:rsidRPr="00D065C5">
              <w:t>РАД У ПАРАЛЕЛНИМ РАДИОНИЦАМА</w:t>
            </w:r>
          </w:p>
        </w:tc>
      </w:tr>
      <w:tr w:rsidR="00D065C5" w:rsidRPr="00D065C5" w14:paraId="1D1BDC60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318F0096" w14:textId="77777777" w:rsidR="006E15B3" w:rsidRPr="00D065C5" w:rsidRDefault="00AE7FF9">
            <w:pPr>
              <w:jc w:val="center"/>
            </w:pPr>
            <w:r w:rsidRPr="00D065C5">
              <w:t>11:15 – 12:00</w:t>
            </w:r>
          </w:p>
        </w:tc>
        <w:tc>
          <w:tcPr>
            <w:tcW w:w="3543" w:type="dxa"/>
            <w:vAlign w:val="center"/>
          </w:tcPr>
          <w:p w14:paraId="56164319" w14:textId="77777777" w:rsidR="006E15B3" w:rsidRPr="00D065C5" w:rsidRDefault="00AE7FF9">
            <w:pPr>
              <w:rPr>
                <w:i/>
              </w:rPr>
            </w:pPr>
            <w:r w:rsidRPr="00D065C5">
              <w:t xml:space="preserve">Унапредите наставу енглеског језика користећи </w:t>
            </w:r>
            <w:r w:rsidRPr="00D065C5">
              <w:rPr>
                <w:i/>
              </w:rPr>
              <w:t>Тарзију</w:t>
            </w:r>
          </w:p>
        </w:tc>
        <w:tc>
          <w:tcPr>
            <w:tcW w:w="1560" w:type="dxa"/>
            <w:vAlign w:val="center"/>
          </w:tcPr>
          <w:p w14:paraId="2F18F04C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 xml:space="preserve">Радионица </w:t>
            </w:r>
          </w:p>
          <w:p w14:paraId="6AC761C2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1.1</w:t>
            </w:r>
          </w:p>
        </w:tc>
        <w:tc>
          <w:tcPr>
            <w:tcW w:w="2976" w:type="dxa"/>
            <w:vAlign w:val="center"/>
          </w:tcPr>
          <w:p w14:paraId="7DFE3A9F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065C5">
              <w:rPr>
                <w:b/>
              </w:rPr>
              <w:t>Ненад Миладиновић</w:t>
            </w:r>
            <w:r w:rsidRPr="00D065C5">
              <w:t>, наставник енглеског језика, Србија, предавач</w:t>
            </w:r>
          </w:p>
        </w:tc>
      </w:tr>
      <w:tr w:rsidR="00D065C5" w:rsidRPr="00D065C5" w14:paraId="39BE5C81" w14:textId="77777777">
        <w:trPr>
          <w:trHeight w:val="1134"/>
          <w:jc w:val="center"/>
        </w:trPr>
        <w:tc>
          <w:tcPr>
            <w:tcW w:w="1668" w:type="dxa"/>
            <w:vAlign w:val="center"/>
          </w:tcPr>
          <w:p w14:paraId="50E21708" w14:textId="77777777" w:rsidR="006E15B3" w:rsidRPr="00D065C5" w:rsidRDefault="00AE7FF9">
            <w:pPr>
              <w:jc w:val="center"/>
            </w:pPr>
            <w:r w:rsidRPr="00D065C5">
              <w:t>11:15 – 12:00</w:t>
            </w:r>
          </w:p>
        </w:tc>
        <w:tc>
          <w:tcPr>
            <w:tcW w:w="3543" w:type="dxa"/>
            <w:vAlign w:val="center"/>
          </w:tcPr>
          <w:p w14:paraId="0C9A64AD" w14:textId="77777777" w:rsidR="006E15B3" w:rsidRPr="00D065C5" w:rsidRDefault="00AE7FF9">
            <w:pPr>
              <w:rPr>
                <w:i/>
              </w:rPr>
            </w:pPr>
            <w:r w:rsidRPr="00D065C5">
              <w:t>Окренимо се класицима: Зашто и како укључити књижевност са циљем унапређења наставе енглеског језика</w:t>
            </w:r>
          </w:p>
        </w:tc>
        <w:tc>
          <w:tcPr>
            <w:tcW w:w="1560" w:type="dxa"/>
            <w:vAlign w:val="center"/>
          </w:tcPr>
          <w:p w14:paraId="1A15015D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 xml:space="preserve">Радионица </w:t>
            </w:r>
          </w:p>
          <w:p w14:paraId="32E20F53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1.2</w:t>
            </w:r>
          </w:p>
        </w:tc>
        <w:tc>
          <w:tcPr>
            <w:tcW w:w="2976" w:type="dxa"/>
            <w:vAlign w:val="center"/>
          </w:tcPr>
          <w:p w14:paraId="2572A205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065C5">
              <w:rPr>
                <w:b/>
              </w:rPr>
              <w:t>Марина Сиску</w:t>
            </w:r>
            <w:r w:rsidRPr="00D065C5">
              <w:t>, наставница енглеског језика, Грчка, предавач</w:t>
            </w:r>
          </w:p>
        </w:tc>
      </w:tr>
      <w:tr w:rsidR="00D065C5" w:rsidRPr="00D065C5" w14:paraId="5AE47C99" w14:textId="77777777">
        <w:trPr>
          <w:trHeight w:val="1418"/>
          <w:jc w:val="center"/>
        </w:trPr>
        <w:tc>
          <w:tcPr>
            <w:tcW w:w="1668" w:type="dxa"/>
            <w:vAlign w:val="center"/>
          </w:tcPr>
          <w:p w14:paraId="56EF8DAA" w14:textId="77777777" w:rsidR="006E15B3" w:rsidRPr="00D065C5" w:rsidRDefault="00AE7FF9">
            <w:pPr>
              <w:jc w:val="center"/>
            </w:pPr>
            <w:r w:rsidRPr="00D065C5">
              <w:lastRenderedPageBreak/>
              <w:t>11:15 – 12:00</w:t>
            </w:r>
          </w:p>
        </w:tc>
        <w:tc>
          <w:tcPr>
            <w:tcW w:w="3543" w:type="dxa"/>
            <w:vAlign w:val="center"/>
          </w:tcPr>
          <w:p w14:paraId="3F1A9391" w14:textId="6986047B" w:rsidR="0032092F" w:rsidRPr="00D065C5" w:rsidRDefault="00875357">
            <w:r w:rsidRPr="00D065C5">
              <w:t>Приступ у</w:t>
            </w:r>
            <w:r w:rsidR="0032092F" w:rsidRPr="00D065C5">
              <w:t>чењ</w:t>
            </w:r>
            <w:r w:rsidRPr="00D065C5">
              <w:t>у</w:t>
            </w:r>
            <w:r w:rsidR="0032092F" w:rsidRPr="00D065C5">
              <w:t xml:space="preserve"> страног језика кроз посету музејима и галеријама</w:t>
            </w:r>
          </w:p>
        </w:tc>
        <w:tc>
          <w:tcPr>
            <w:tcW w:w="1560" w:type="dxa"/>
            <w:vAlign w:val="center"/>
          </w:tcPr>
          <w:p w14:paraId="799BEF39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 xml:space="preserve">Радионица </w:t>
            </w:r>
          </w:p>
          <w:p w14:paraId="6E355DD5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1.3</w:t>
            </w:r>
          </w:p>
        </w:tc>
        <w:tc>
          <w:tcPr>
            <w:tcW w:w="2976" w:type="dxa"/>
            <w:vAlign w:val="center"/>
          </w:tcPr>
          <w:p w14:paraId="105DA599" w14:textId="0376021A" w:rsidR="006E15B3" w:rsidRPr="00D065C5" w:rsidRDefault="00AE7FF9">
            <w:r w:rsidRPr="00D065C5">
              <w:rPr>
                <w:b/>
              </w:rPr>
              <w:t xml:space="preserve">Гордана </w:t>
            </w:r>
            <w:proofErr w:type="spellStart"/>
            <w:r w:rsidRPr="00D065C5">
              <w:rPr>
                <w:b/>
              </w:rPr>
              <w:t>Клашња</w:t>
            </w:r>
            <w:proofErr w:type="spellEnd"/>
            <w:r w:rsidRPr="00D065C5">
              <w:t xml:space="preserve">, </w:t>
            </w:r>
            <w:r w:rsidR="00D065C5" w:rsidRPr="00D065C5">
              <w:t>тренер</w:t>
            </w:r>
            <w:r w:rsidR="00D065C5" w:rsidRPr="00D065C5">
              <w:rPr>
                <w:lang w:val="sr-Latn-RS"/>
              </w:rPr>
              <w:t xml:space="preserve"> </w:t>
            </w:r>
            <w:r w:rsidR="00D065C5" w:rsidRPr="00D065C5">
              <w:t>наставника</w:t>
            </w:r>
            <w:r w:rsidRPr="00D065C5">
              <w:t>, Србија, предавач</w:t>
            </w:r>
          </w:p>
          <w:p w14:paraId="73A6A3BD" w14:textId="77777777" w:rsidR="006E15B3" w:rsidRPr="00D065C5" w:rsidRDefault="00AE7FF9">
            <w:r w:rsidRPr="00D065C5">
              <w:rPr>
                <w:b/>
              </w:rPr>
              <w:t>Јасмина Јакшић Субић</w:t>
            </w:r>
            <w:r w:rsidRPr="00D065C5">
              <w:t>, виши кустос, Србија, предавач</w:t>
            </w:r>
          </w:p>
        </w:tc>
      </w:tr>
      <w:tr w:rsidR="00D065C5" w:rsidRPr="00D065C5" w14:paraId="6F6CB94D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0A8CEC00" w14:textId="77777777" w:rsidR="006E15B3" w:rsidRPr="00D065C5" w:rsidRDefault="00AE7FF9">
            <w:pPr>
              <w:jc w:val="center"/>
            </w:pPr>
            <w:r w:rsidRPr="00D065C5">
              <w:t>11:15 – 12:00</w:t>
            </w:r>
          </w:p>
        </w:tc>
        <w:tc>
          <w:tcPr>
            <w:tcW w:w="3543" w:type="dxa"/>
            <w:vAlign w:val="center"/>
          </w:tcPr>
          <w:p w14:paraId="5B467D7C" w14:textId="77777777" w:rsidR="006E15B3" w:rsidRPr="00D065C5" w:rsidRDefault="00AE7FF9">
            <w:pPr>
              <w:rPr>
                <w:i/>
              </w:rPr>
            </w:pPr>
            <w:r w:rsidRPr="00D065C5">
              <w:t>Неговање толеранције у настави енглеског језика</w:t>
            </w:r>
          </w:p>
        </w:tc>
        <w:tc>
          <w:tcPr>
            <w:tcW w:w="1560" w:type="dxa"/>
            <w:vAlign w:val="center"/>
          </w:tcPr>
          <w:p w14:paraId="3A48F4CF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 xml:space="preserve">Радионица </w:t>
            </w:r>
          </w:p>
          <w:p w14:paraId="1BE47F38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1.4</w:t>
            </w:r>
          </w:p>
        </w:tc>
        <w:tc>
          <w:tcPr>
            <w:tcW w:w="2976" w:type="dxa"/>
            <w:vAlign w:val="center"/>
          </w:tcPr>
          <w:p w14:paraId="27F14EE7" w14:textId="77777777" w:rsidR="006E15B3" w:rsidRPr="00D065C5" w:rsidRDefault="00AE7FF9">
            <w:r w:rsidRPr="00D065C5">
              <w:rPr>
                <w:b/>
              </w:rPr>
              <w:t>Оливера Илић</w:t>
            </w:r>
            <w:r w:rsidRPr="00D065C5">
              <w:t>, наставница енглеског језика, Србија, предавач</w:t>
            </w:r>
          </w:p>
        </w:tc>
      </w:tr>
      <w:tr w:rsidR="00D065C5" w:rsidRPr="00D065C5" w14:paraId="37EAAD65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390DA075" w14:textId="77777777" w:rsidR="006E15B3" w:rsidRPr="00D065C5" w:rsidRDefault="00AE7FF9">
            <w:pPr>
              <w:jc w:val="center"/>
            </w:pPr>
            <w:r w:rsidRPr="00D065C5">
              <w:t>11:15 – 12:00</w:t>
            </w:r>
          </w:p>
        </w:tc>
        <w:tc>
          <w:tcPr>
            <w:tcW w:w="3543" w:type="dxa"/>
            <w:vAlign w:val="center"/>
          </w:tcPr>
          <w:p w14:paraId="5AD1681E" w14:textId="147E38E2" w:rsidR="006E15B3" w:rsidRPr="00D065C5" w:rsidRDefault="00AE7FF9">
            <w:pPr>
              <w:rPr>
                <w:i/>
              </w:rPr>
            </w:pPr>
            <w:r w:rsidRPr="00D065C5">
              <w:t>Унапређивање наставног плана и програма</w:t>
            </w:r>
            <w:r w:rsidR="0032092F" w:rsidRPr="00D065C5">
              <w:t xml:space="preserve"> у настави страног језика</w:t>
            </w:r>
          </w:p>
        </w:tc>
        <w:tc>
          <w:tcPr>
            <w:tcW w:w="1560" w:type="dxa"/>
            <w:vAlign w:val="center"/>
          </w:tcPr>
          <w:p w14:paraId="2E9428E8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 xml:space="preserve">Радионица </w:t>
            </w:r>
          </w:p>
          <w:p w14:paraId="04F2163D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1.5</w:t>
            </w:r>
          </w:p>
        </w:tc>
        <w:tc>
          <w:tcPr>
            <w:tcW w:w="2976" w:type="dxa"/>
            <w:vAlign w:val="center"/>
          </w:tcPr>
          <w:p w14:paraId="564BE059" w14:textId="77777777" w:rsidR="006E15B3" w:rsidRPr="00D065C5" w:rsidRDefault="00AE7FF9">
            <w:r w:rsidRPr="00D065C5">
              <w:rPr>
                <w:b/>
              </w:rPr>
              <w:t>Јасмина Стухли</w:t>
            </w:r>
            <w:r w:rsidRPr="00D065C5">
              <w:t>, наставница енглеског језика, Босна и Херцеговина, предавач</w:t>
            </w:r>
          </w:p>
        </w:tc>
      </w:tr>
      <w:tr w:rsidR="00D065C5" w:rsidRPr="00D065C5" w14:paraId="2F5798C8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410AC738" w14:textId="77777777" w:rsidR="006E15B3" w:rsidRPr="00D065C5" w:rsidRDefault="00AE7FF9">
            <w:pPr>
              <w:jc w:val="center"/>
            </w:pPr>
            <w:r w:rsidRPr="00D065C5">
              <w:t>11:15 – 12:00</w:t>
            </w:r>
          </w:p>
        </w:tc>
        <w:tc>
          <w:tcPr>
            <w:tcW w:w="3543" w:type="dxa"/>
            <w:vAlign w:val="center"/>
          </w:tcPr>
          <w:p w14:paraId="55898CC7" w14:textId="29C0DF63" w:rsidR="0032092F" w:rsidRPr="00D065C5" w:rsidRDefault="00F211FA">
            <w:pPr>
              <w:rPr>
                <w:i/>
              </w:rPr>
            </w:pPr>
            <w:r w:rsidRPr="00D065C5">
              <w:t>Изазови наставе</w:t>
            </w:r>
            <w:r w:rsidR="00875357" w:rsidRPr="00D065C5">
              <w:t xml:space="preserve"> енглеског језика</w:t>
            </w:r>
            <w:r w:rsidRPr="00D065C5">
              <w:t xml:space="preserve"> </w:t>
            </w:r>
            <w:r w:rsidR="008D7FCB" w:rsidRPr="00D065C5">
              <w:t xml:space="preserve">на даљину </w:t>
            </w:r>
            <w:r w:rsidRPr="00D065C5">
              <w:t>и могућа решења</w:t>
            </w:r>
          </w:p>
        </w:tc>
        <w:tc>
          <w:tcPr>
            <w:tcW w:w="1560" w:type="dxa"/>
            <w:vAlign w:val="center"/>
          </w:tcPr>
          <w:p w14:paraId="18EA9B8B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Радионица</w:t>
            </w:r>
          </w:p>
          <w:p w14:paraId="7B5DD086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1.6</w:t>
            </w:r>
          </w:p>
        </w:tc>
        <w:tc>
          <w:tcPr>
            <w:tcW w:w="2976" w:type="dxa"/>
            <w:vAlign w:val="center"/>
          </w:tcPr>
          <w:p w14:paraId="5915AB40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065C5">
              <w:rPr>
                <w:b/>
              </w:rPr>
              <w:t>Ивана Марковић Васић</w:t>
            </w:r>
            <w:r w:rsidRPr="00D065C5">
              <w:t>, наставница енглеског језика,  Србија, предавач</w:t>
            </w:r>
          </w:p>
        </w:tc>
      </w:tr>
      <w:tr w:rsidR="00D065C5" w:rsidRPr="00D065C5" w14:paraId="00E83F97" w14:textId="77777777">
        <w:trPr>
          <w:trHeight w:val="1701"/>
          <w:jc w:val="center"/>
        </w:trPr>
        <w:tc>
          <w:tcPr>
            <w:tcW w:w="1668" w:type="dxa"/>
            <w:vAlign w:val="center"/>
          </w:tcPr>
          <w:p w14:paraId="4E8D0506" w14:textId="77777777" w:rsidR="006E15B3" w:rsidRPr="00D065C5" w:rsidRDefault="00AE7FF9">
            <w:pPr>
              <w:jc w:val="center"/>
            </w:pPr>
            <w:r w:rsidRPr="00D065C5">
              <w:t>11:15 – 12:00</w:t>
            </w:r>
          </w:p>
        </w:tc>
        <w:tc>
          <w:tcPr>
            <w:tcW w:w="3543" w:type="dxa"/>
            <w:vAlign w:val="center"/>
          </w:tcPr>
          <w:p w14:paraId="1306A541" w14:textId="0EC36C4F" w:rsidR="00F211FA" w:rsidRPr="00D065C5" w:rsidRDefault="00F211FA">
            <w:pPr>
              <w:rPr>
                <w:iCs/>
              </w:rPr>
            </w:pPr>
            <w:r w:rsidRPr="00D065C5">
              <w:rPr>
                <w:iCs/>
              </w:rPr>
              <w:t xml:space="preserve">Дигитални алати у настави </w:t>
            </w:r>
            <w:r w:rsidR="008D7FCB" w:rsidRPr="00D065C5">
              <w:rPr>
                <w:iCs/>
              </w:rPr>
              <w:t xml:space="preserve">ма даљину </w:t>
            </w:r>
            <w:r w:rsidRPr="00D065C5">
              <w:rPr>
                <w:iCs/>
              </w:rPr>
              <w:t>за ученике млађег узраста</w:t>
            </w:r>
          </w:p>
        </w:tc>
        <w:tc>
          <w:tcPr>
            <w:tcW w:w="1560" w:type="dxa"/>
            <w:vAlign w:val="center"/>
          </w:tcPr>
          <w:p w14:paraId="00FE5B93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 xml:space="preserve">Радионица </w:t>
            </w:r>
          </w:p>
          <w:p w14:paraId="390BC948" w14:textId="77777777" w:rsidR="006E15B3" w:rsidRPr="00D065C5" w:rsidRDefault="00AE7FF9">
            <w:pPr>
              <w:jc w:val="center"/>
              <w:rPr>
                <w:b/>
              </w:rPr>
            </w:pPr>
            <w:r w:rsidRPr="00D065C5">
              <w:rPr>
                <w:b/>
              </w:rPr>
              <w:t>1.7</w:t>
            </w:r>
          </w:p>
        </w:tc>
        <w:tc>
          <w:tcPr>
            <w:tcW w:w="2976" w:type="dxa"/>
            <w:vAlign w:val="center"/>
          </w:tcPr>
          <w:p w14:paraId="14358F73" w14:textId="77777777" w:rsidR="006E15B3" w:rsidRPr="00D065C5" w:rsidRDefault="00AE7FF9">
            <w:r w:rsidRPr="00D065C5">
              <w:rPr>
                <w:b/>
              </w:rPr>
              <w:t>Јожица Нуч</w:t>
            </w:r>
            <w:r w:rsidRPr="00D065C5">
              <w:t>, наставник енглеског језика, Словенија, предавач,</w:t>
            </w:r>
          </w:p>
          <w:p w14:paraId="65CCE7DF" w14:textId="77777777" w:rsidR="006E15B3" w:rsidRPr="00D065C5" w:rsidRDefault="00AE7FF9">
            <w:r w:rsidRPr="00D065C5">
              <w:rPr>
                <w:b/>
              </w:rPr>
              <w:t>Матеја Видович</w:t>
            </w:r>
            <w:r w:rsidRPr="00D065C5">
              <w:t>, наставник енглеског језика, Словенија, предавач</w:t>
            </w:r>
          </w:p>
        </w:tc>
      </w:tr>
      <w:tr w:rsidR="00D065C5" w:rsidRPr="00D065C5" w14:paraId="1D6050E8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68DC34B5" w14:textId="77777777" w:rsidR="006E15B3" w:rsidRPr="00D065C5" w:rsidRDefault="00AE7FF9">
            <w:pPr>
              <w:jc w:val="center"/>
            </w:pPr>
            <w:r w:rsidRPr="00D065C5">
              <w:t>12:00 – 12:15</w:t>
            </w:r>
          </w:p>
        </w:tc>
        <w:tc>
          <w:tcPr>
            <w:tcW w:w="8079" w:type="dxa"/>
            <w:gridSpan w:val="3"/>
            <w:vAlign w:val="center"/>
          </w:tcPr>
          <w:p w14:paraId="62DEEE14" w14:textId="77777777" w:rsidR="006E15B3" w:rsidRPr="00D065C5" w:rsidRDefault="00AE7FF9">
            <w:pPr>
              <w:jc w:val="center"/>
            </w:pPr>
            <w:r w:rsidRPr="00D065C5">
              <w:t>КРАТКА ПАУЗА</w:t>
            </w:r>
          </w:p>
        </w:tc>
      </w:tr>
      <w:tr w:rsidR="00D065C5" w:rsidRPr="00D065C5" w14:paraId="63988572" w14:textId="77777777">
        <w:trPr>
          <w:trHeight w:val="851"/>
          <w:jc w:val="center"/>
        </w:trPr>
        <w:tc>
          <w:tcPr>
            <w:tcW w:w="9747" w:type="dxa"/>
            <w:gridSpan w:val="4"/>
            <w:vAlign w:val="center"/>
          </w:tcPr>
          <w:p w14:paraId="130C8D61" w14:textId="77777777" w:rsidR="006E15B3" w:rsidRPr="00D065C5" w:rsidRDefault="00AE7FF9">
            <w:pPr>
              <w:ind w:left="1440"/>
              <w:jc w:val="center"/>
            </w:pPr>
            <w:r w:rsidRPr="00D065C5">
              <w:t>РАД У ПАРАЛЕЛНИМ СЕСИЈАМА</w:t>
            </w:r>
          </w:p>
        </w:tc>
      </w:tr>
      <w:tr w:rsidR="00D065C5" w:rsidRPr="00D065C5" w14:paraId="2A0691CC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6D4463FE" w14:textId="77777777" w:rsidR="006E15B3" w:rsidRPr="00D065C5" w:rsidRDefault="00AE7FF9">
            <w:pPr>
              <w:jc w:val="center"/>
            </w:pPr>
            <w:r w:rsidRPr="00D065C5">
              <w:t>12:15 – 12:45</w:t>
            </w:r>
          </w:p>
        </w:tc>
        <w:tc>
          <w:tcPr>
            <w:tcW w:w="3543" w:type="dxa"/>
            <w:vAlign w:val="center"/>
          </w:tcPr>
          <w:p w14:paraId="73BCF198" w14:textId="24F6D2D0" w:rsidR="006E15B3" w:rsidRPr="00D065C5" w:rsidRDefault="00DE18B9">
            <w:pPr>
              <w:rPr>
                <w:iCs/>
              </w:rPr>
            </w:pPr>
            <w:r w:rsidRPr="00D065C5">
              <w:rPr>
                <w:iCs/>
              </w:rPr>
              <w:t>Предности и недостаци вештачке интелигенције у настави енглеског језика</w:t>
            </w:r>
          </w:p>
        </w:tc>
        <w:tc>
          <w:tcPr>
            <w:tcW w:w="1560" w:type="dxa"/>
            <w:vAlign w:val="center"/>
          </w:tcPr>
          <w:p w14:paraId="328D4AD5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Презентација</w:t>
            </w:r>
          </w:p>
          <w:p w14:paraId="717C9588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2.1</w:t>
            </w:r>
          </w:p>
        </w:tc>
        <w:tc>
          <w:tcPr>
            <w:tcW w:w="2976" w:type="dxa"/>
            <w:vAlign w:val="center"/>
          </w:tcPr>
          <w:p w14:paraId="53817F89" w14:textId="26FF51E5" w:rsidR="006E15B3" w:rsidRPr="00D065C5" w:rsidRDefault="00DE18B9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065C5">
              <w:rPr>
                <w:b/>
              </w:rPr>
              <w:t>Мери Суза</w:t>
            </w:r>
            <w:r w:rsidR="00AE7FF9" w:rsidRPr="00D065C5">
              <w:t xml:space="preserve">, </w:t>
            </w:r>
            <w:r w:rsidRPr="00D065C5">
              <w:t>наставница енглеског језика, Мађарска, предавач</w:t>
            </w:r>
          </w:p>
        </w:tc>
      </w:tr>
      <w:tr w:rsidR="00D065C5" w:rsidRPr="00D065C5" w14:paraId="6584D6AA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59140F95" w14:textId="77777777" w:rsidR="006E15B3" w:rsidRPr="00D065C5" w:rsidRDefault="00AE7FF9">
            <w:pPr>
              <w:jc w:val="center"/>
            </w:pPr>
            <w:r w:rsidRPr="00D065C5">
              <w:t>12:15 – 12:45</w:t>
            </w:r>
          </w:p>
        </w:tc>
        <w:tc>
          <w:tcPr>
            <w:tcW w:w="3543" w:type="dxa"/>
            <w:vAlign w:val="center"/>
          </w:tcPr>
          <w:p w14:paraId="71A6A41D" w14:textId="1B9ECCE9" w:rsidR="006E15B3" w:rsidRPr="00D065C5" w:rsidRDefault="00AE7FF9">
            <w:pPr>
              <w:rPr>
                <w:i/>
              </w:rPr>
            </w:pPr>
            <w:r w:rsidRPr="00D065C5">
              <w:t>Употреба наратива у настави енглеског језика</w:t>
            </w:r>
          </w:p>
        </w:tc>
        <w:tc>
          <w:tcPr>
            <w:tcW w:w="1560" w:type="dxa"/>
            <w:vAlign w:val="center"/>
          </w:tcPr>
          <w:p w14:paraId="20F2D656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 xml:space="preserve">Презентација </w:t>
            </w:r>
          </w:p>
          <w:p w14:paraId="1F156701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2.2</w:t>
            </w:r>
          </w:p>
        </w:tc>
        <w:tc>
          <w:tcPr>
            <w:tcW w:w="2976" w:type="dxa"/>
            <w:vAlign w:val="center"/>
          </w:tcPr>
          <w:p w14:paraId="131D48F7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065C5">
              <w:rPr>
                <w:b/>
              </w:rPr>
              <w:t>Нилима Рои,</w:t>
            </w:r>
            <w:r w:rsidRPr="00D065C5">
              <w:t xml:space="preserve"> наставница енглеског језика, Индија, предавач</w:t>
            </w:r>
          </w:p>
        </w:tc>
      </w:tr>
      <w:tr w:rsidR="00D065C5" w:rsidRPr="00D065C5" w14:paraId="6E7352D0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342C14AC" w14:textId="77777777" w:rsidR="006E15B3" w:rsidRPr="00D065C5" w:rsidRDefault="00AE7FF9">
            <w:pPr>
              <w:jc w:val="center"/>
            </w:pPr>
            <w:r w:rsidRPr="00D065C5">
              <w:t>12:15 – 12:45</w:t>
            </w:r>
          </w:p>
        </w:tc>
        <w:tc>
          <w:tcPr>
            <w:tcW w:w="3543" w:type="dxa"/>
            <w:vAlign w:val="center"/>
          </w:tcPr>
          <w:p w14:paraId="1A21C6F4" w14:textId="04AB9BBD" w:rsidR="006E15B3" w:rsidRPr="00D065C5" w:rsidRDefault="00AE7FF9">
            <w:pPr>
              <w:rPr>
                <w:i/>
              </w:rPr>
            </w:pPr>
            <w:r w:rsidRPr="00D065C5">
              <w:t>Учење кроз изазове е-Твининга</w:t>
            </w:r>
            <w:r w:rsidR="00B83DAC" w:rsidRPr="00D065C5">
              <w:t xml:space="preserve"> у настави страног језика</w:t>
            </w:r>
          </w:p>
        </w:tc>
        <w:tc>
          <w:tcPr>
            <w:tcW w:w="1560" w:type="dxa"/>
            <w:vAlign w:val="center"/>
          </w:tcPr>
          <w:p w14:paraId="1CDA4886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 xml:space="preserve">Презентација </w:t>
            </w:r>
          </w:p>
          <w:p w14:paraId="7D1CF3E6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2.3</w:t>
            </w:r>
          </w:p>
        </w:tc>
        <w:tc>
          <w:tcPr>
            <w:tcW w:w="2976" w:type="dxa"/>
            <w:vAlign w:val="center"/>
          </w:tcPr>
          <w:p w14:paraId="5AC5B9BC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065C5">
              <w:rPr>
                <w:b/>
              </w:rPr>
              <w:t>Бојана Станкић</w:t>
            </w:r>
            <w:r w:rsidRPr="00D065C5">
              <w:t>, наставница енглеског језика, Србија, предавач</w:t>
            </w:r>
          </w:p>
        </w:tc>
      </w:tr>
      <w:tr w:rsidR="00D065C5" w:rsidRPr="00D065C5" w14:paraId="4B93178D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593CD685" w14:textId="77777777" w:rsidR="006E15B3" w:rsidRPr="00D065C5" w:rsidRDefault="00AE7FF9">
            <w:pPr>
              <w:jc w:val="center"/>
            </w:pPr>
            <w:r w:rsidRPr="00D065C5">
              <w:t>12:15 – 12:45</w:t>
            </w:r>
          </w:p>
        </w:tc>
        <w:tc>
          <w:tcPr>
            <w:tcW w:w="3543" w:type="dxa"/>
            <w:vAlign w:val="center"/>
          </w:tcPr>
          <w:p w14:paraId="0DFE87F5" w14:textId="65498123" w:rsidR="006E15B3" w:rsidRPr="00D065C5" w:rsidRDefault="00AE7FF9">
            <w:pPr>
              <w:rPr>
                <w:i/>
              </w:rPr>
            </w:pPr>
            <w:r w:rsidRPr="00D065C5">
              <w:t>Усвајање језика кроз поређење различитих култура и идентитета</w:t>
            </w:r>
            <w:r w:rsidR="00B83DAC" w:rsidRPr="00D065C5">
              <w:t xml:space="preserve"> у настави енглеског језика</w:t>
            </w:r>
          </w:p>
        </w:tc>
        <w:tc>
          <w:tcPr>
            <w:tcW w:w="1560" w:type="dxa"/>
            <w:vAlign w:val="center"/>
          </w:tcPr>
          <w:p w14:paraId="78B27B19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 xml:space="preserve">Презентација </w:t>
            </w:r>
          </w:p>
          <w:p w14:paraId="722957A7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2.4</w:t>
            </w:r>
          </w:p>
        </w:tc>
        <w:tc>
          <w:tcPr>
            <w:tcW w:w="2976" w:type="dxa"/>
            <w:vAlign w:val="center"/>
          </w:tcPr>
          <w:p w14:paraId="37149F53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065C5">
              <w:rPr>
                <w:b/>
              </w:rPr>
              <w:t>Ајша Баховић Латифовић</w:t>
            </w:r>
            <w:r w:rsidRPr="00D065C5">
              <w:t xml:space="preserve">, наставница енглеског језика, Србија, предавач </w:t>
            </w:r>
          </w:p>
          <w:p w14:paraId="2D30FE28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065C5">
              <w:rPr>
                <w:b/>
              </w:rPr>
              <w:t>Мелека Асотић</w:t>
            </w:r>
            <w:r w:rsidRPr="00D065C5">
              <w:t>, наставница енглеског језика, Србија, предавач</w:t>
            </w:r>
          </w:p>
        </w:tc>
      </w:tr>
      <w:tr w:rsidR="00D065C5" w:rsidRPr="00D065C5" w14:paraId="2B4E8433" w14:textId="77777777">
        <w:trPr>
          <w:trHeight w:val="2552"/>
          <w:jc w:val="center"/>
        </w:trPr>
        <w:tc>
          <w:tcPr>
            <w:tcW w:w="1668" w:type="dxa"/>
            <w:vAlign w:val="center"/>
          </w:tcPr>
          <w:p w14:paraId="64FB5FF3" w14:textId="77777777" w:rsidR="006E15B3" w:rsidRPr="00D065C5" w:rsidRDefault="00AE7FF9">
            <w:pPr>
              <w:jc w:val="center"/>
            </w:pPr>
            <w:r w:rsidRPr="00D065C5">
              <w:lastRenderedPageBreak/>
              <w:t>12:15 – 12:45</w:t>
            </w:r>
          </w:p>
        </w:tc>
        <w:tc>
          <w:tcPr>
            <w:tcW w:w="3543" w:type="dxa"/>
            <w:vAlign w:val="center"/>
          </w:tcPr>
          <w:p w14:paraId="1A9CE46A" w14:textId="3D908734" w:rsidR="006E15B3" w:rsidRPr="00D065C5" w:rsidRDefault="00AE7FF9">
            <w:pPr>
              <w:rPr>
                <w:i/>
              </w:rPr>
            </w:pPr>
            <w:r w:rsidRPr="00D065C5">
              <w:t xml:space="preserve">Предности коришћења </w:t>
            </w:r>
            <w:r w:rsidRPr="00D065C5">
              <w:rPr>
                <w:i/>
              </w:rPr>
              <w:t>Kahoot</w:t>
            </w:r>
            <w:r w:rsidRPr="00D065C5">
              <w:t>-а у конвенционалним и онлајн учионицама</w:t>
            </w:r>
            <w:r w:rsidR="00B83DAC" w:rsidRPr="00D065C5">
              <w:t xml:space="preserve"> у настави </w:t>
            </w:r>
            <w:r w:rsidR="008D7FCB" w:rsidRPr="00D065C5">
              <w:t>енглеског</w:t>
            </w:r>
            <w:r w:rsidR="00B83DAC" w:rsidRPr="00D065C5">
              <w:t xml:space="preserve"> језика </w:t>
            </w:r>
          </w:p>
        </w:tc>
        <w:tc>
          <w:tcPr>
            <w:tcW w:w="1560" w:type="dxa"/>
            <w:vAlign w:val="center"/>
          </w:tcPr>
          <w:p w14:paraId="0FF38902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Презентација 2.5</w:t>
            </w:r>
          </w:p>
        </w:tc>
        <w:tc>
          <w:tcPr>
            <w:tcW w:w="2976" w:type="dxa"/>
            <w:vAlign w:val="center"/>
          </w:tcPr>
          <w:p w14:paraId="0CDBC4AE" w14:textId="77777777" w:rsidR="006E15B3" w:rsidRPr="00D065C5" w:rsidRDefault="00AE7FF9">
            <w:r w:rsidRPr="00D065C5">
              <w:rPr>
                <w:b/>
              </w:rPr>
              <w:t>Јелена Николић</w:t>
            </w:r>
            <w:r w:rsidRPr="00D065C5">
              <w:t xml:space="preserve">, наставница енглеског језика, Србија, предавач, </w:t>
            </w:r>
          </w:p>
          <w:p w14:paraId="66150E77" w14:textId="77777777" w:rsidR="006E15B3" w:rsidRPr="00D065C5" w:rsidRDefault="00AE7FF9">
            <w:r w:rsidRPr="00D065C5">
              <w:rPr>
                <w:b/>
              </w:rPr>
              <w:t>Јована</w:t>
            </w:r>
            <w:r w:rsidRPr="00D065C5">
              <w:t xml:space="preserve"> </w:t>
            </w:r>
            <w:r w:rsidRPr="00D065C5">
              <w:rPr>
                <w:b/>
              </w:rPr>
              <w:t>Николић</w:t>
            </w:r>
            <w:r w:rsidRPr="00D065C5">
              <w:t xml:space="preserve">, наставница енглеског језика, Србија, предавач, </w:t>
            </w:r>
          </w:p>
          <w:p w14:paraId="50D8E177" w14:textId="77777777" w:rsidR="006E15B3" w:rsidRPr="00D065C5" w:rsidRDefault="00AE7FF9">
            <w:pPr>
              <w:rPr>
                <w:b/>
              </w:rPr>
            </w:pPr>
            <w:r w:rsidRPr="00D065C5">
              <w:rPr>
                <w:b/>
              </w:rPr>
              <w:t>Тијана</w:t>
            </w:r>
            <w:r w:rsidRPr="00D065C5">
              <w:t xml:space="preserve"> </w:t>
            </w:r>
            <w:r w:rsidRPr="00D065C5">
              <w:rPr>
                <w:b/>
              </w:rPr>
              <w:t>Гајић</w:t>
            </w:r>
            <w:r w:rsidRPr="00D065C5">
              <w:t>, наставница енглеског језика, Србија, предавач</w:t>
            </w:r>
          </w:p>
        </w:tc>
      </w:tr>
      <w:tr w:rsidR="00D065C5" w:rsidRPr="00D065C5" w14:paraId="5D50A1D5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7E325691" w14:textId="77777777" w:rsidR="006E15B3" w:rsidRPr="00D065C5" w:rsidRDefault="00AE7FF9">
            <w:pPr>
              <w:jc w:val="center"/>
            </w:pPr>
            <w:r w:rsidRPr="00D065C5">
              <w:t>12:15 – 12:45</w:t>
            </w:r>
          </w:p>
        </w:tc>
        <w:tc>
          <w:tcPr>
            <w:tcW w:w="3543" w:type="dxa"/>
            <w:vAlign w:val="center"/>
          </w:tcPr>
          <w:p w14:paraId="6C2FE1CC" w14:textId="25AF9BE3" w:rsidR="006E15B3" w:rsidRPr="00D065C5" w:rsidRDefault="00AE7FF9">
            <w:pPr>
              <w:rPr>
                <w:b/>
                <w:i/>
              </w:rPr>
            </w:pPr>
            <w:r w:rsidRPr="00D065C5">
              <w:t xml:space="preserve">Промена </w:t>
            </w:r>
            <w:r w:rsidR="008D7FCB" w:rsidRPr="00D065C5">
              <w:t xml:space="preserve">у настави енглеског језика </w:t>
            </w:r>
            <w:r w:rsidRPr="00D065C5">
              <w:t xml:space="preserve">коју </w:t>
            </w:r>
            <w:r w:rsidR="008D7FCB" w:rsidRPr="00D065C5">
              <w:t xml:space="preserve">ученици </w:t>
            </w:r>
            <w:r w:rsidRPr="00D065C5">
              <w:t>желе да виде у свету</w:t>
            </w:r>
          </w:p>
        </w:tc>
        <w:tc>
          <w:tcPr>
            <w:tcW w:w="1560" w:type="dxa"/>
            <w:vAlign w:val="center"/>
          </w:tcPr>
          <w:p w14:paraId="03F64952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Презентација</w:t>
            </w:r>
          </w:p>
          <w:p w14:paraId="1A678C28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2.6</w:t>
            </w:r>
          </w:p>
        </w:tc>
        <w:tc>
          <w:tcPr>
            <w:tcW w:w="2976" w:type="dxa"/>
            <w:vAlign w:val="center"/>
          </w:tcPr>
          <w:p w14:paraId="1178AB4F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65C5">
              <w:rPr>
                <w:b/>
              </w:rPr>
              <w:t>Марија Ковач</w:t>
            </w:r>
            <w:r w:rsidRPr="00D065C5">
              <w:t>, наставница енглеског језика, Узбекистан, предавач</w:t>
            </w:r>
          </w:p>
        </w:tc>
      </w:tr>
      <w:tr w:rsidR="00D065C5" w:rsidRPr="00D065C5" w14:paraId="75CBFDAE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795D41B1" w14:textId="77777777" w:rsidR="006E15B3" w:rsidRPr="00D065C5" w:rsidRDefault="00AE7FF9">
            <w:pPr>
              <w:jc w:val="center"/>
            </w:pPr>
            <w:r w:rsidRPr="00D065C5">
              <w:t>12:45 – 13:00</w:t>
            </w:r>
          </w:p>
        </w:tc>
        <w:tc>
          <w:tcPr>
            <w:tcW w:w="8079" w:type="dxa"/>
            <w:gridSpan w:val="3"/>
            <w:vAlign w:val="center"/>
          </w:tcPr>
          <w:p w14:paraId="09AE10ED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t>КРАТКА ПАУЗА</w:t>
            </w:r>
          </w:p>
        </w:tc>
      </w:tr>
      <w:tr w:rsidR="00D065C5" w:rsidRPr="00D065C5" w14:paraId="6B970CEC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2DCFF526" w14:textId="77777777" w:rsidR="006E15B3" w:rsidRPr="00D065C5" w:rsidRDefault="00AE7FF9">
            <w:pPr>
              <w:jc w:val="center"/>
            </w:pPr>
            <w:r w:rsidRPr="00D065C5">
              <w:t>13:00 – 14:00</w:t>
            </w:r>
          </w:p>
        </w:tc>
        <w:tc>
          <w:tcPr>
            <w:tcW w:w="3543" w:type="dxa"/>
            <w:vAlign w:val="center"/>
          </w:tcPr>
          <w:p w14:paraId="1DFC6CE0" w14:textId="0B4C2AE7" w:rsidR="006E15B3" w:rsidRPr="00D065C5" w:rsidRDefault="00AE7FF9">
            <w:pPr>
              <w:shd w:val="clear" w:color="auto" w:fill="FFFFFF"/>
            </w:pPr>
            <w:r w:rsidRPr="00D065C5">
              <w:t xml:space="preserve">ДОГМЕ у настави енглеског језика </w:t>
            </w:r>
          </w:p>
        </w:tc>
        <w:tc>
          <w:tcPr>
            <w:tcW w:w="1560" w:type="dxa"/>
            <w:vAlign w:val="center"/>
          </w:tcPr>
          <w:p w14:paraId="77E99E72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Пленарно Презентација</w:t>
            </w:r>
          </w:p>
        </w:tc>
        <w:tc>
          <w:tcPr>
            <w:tcW w:w="2976" w:type="dxa"/>
            <w:vAlign w:val="center"/>
          </w:tcPr>
          <w:p w14:paraId="587069C8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 w:rsidRPr="00D065C5">
              <w:rPr>
                <w:b/>
              </w:rPr>
              <w:t xml:space="preserve">Скот Торнбери, </w:t>
            </w:r>
            <w:r w:rsidRPr="00D065C5">
              <w:t>аутор, Шпанија, предавач</w:t>
            </w:r>
          </w:p>
        </w:tc>
      </w:tr>
      <w:tr w:rsidR="00D065C5" w:rsidRPr="00D065C5" w14:paraId="0269E313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1CD7AFD3" w14:textId="77777777" w:rsidR="006E15B3" w:rsidRPr="00D065C5" w:rsidRDefault="00AE7FF9">
            <w:pPr>
              <w:jc w:val="center"/>
            </w:pPr>
            <w:r w:rsidRPr="00D065C5">
              <w:t>14:00 – 15:00</w:t>
            </w:r>
          </w:p>
        </w:tc>
        <w:tc>
          <w:tcPr>
            <w:tcW w:w="8079" w:type="dxa"/>
            <w:gridSpan w:val="3"/>
            <w:vAlign w:val="center"/>
          </w:tcPr>
          <w:p w14:paraId="1980EF52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t>ПАУЗА ЗА РУЧАК</w:t>
            </w:r>
          </w:p>
        </w:tc>
      </w:tr>
      <w:tr w:rsidR="00D065C5" w:rsidRPr="00D065C5" w14:paraId="2F7118D3" w14:textId="77777777">
        <w:trPr>
          <w:trHeight w:val="851"/>
          <w:jc w:val="center"/>
        </w:trPr>
        <w:tc>
          <w:tcPr>
            <w:tcW w:w="9747" w:type="dxa"/>
            <w:gridSpan w:val="4"/>
            <w:vAlign w:val="center"/>
          </w:tcPr>
          <w:p w14:paraId="333911EA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40"/>
              <w:jc w:val="center"/>
            </w:pPr>
            <w:r w:rsidRPr="00D065C5">
              <w:t>РАД У ПАРАЛЕЛНИМ СЕСИЈАМА</w:t>
            </w:r>
          </w:p>
        </w:tc>
      </w:tr>
      <w:tr w:rsidR="00D065C5" w:rsidRPr="00D065C5" w14:paraId="13ABAABA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20D226D4" w14:textId="77777777" w:rsidR="006E15B3" w:rsidRPr="00D065C5" w:rsidRDefault="00AE7FF9">
            <w:pPr>
              <w:jc w:val="center"/>
            </w:pPr>
            <w:r w:rsidRPr="00D065C5">
              <w:t>15:00 – 15:30</w:t>
            </w:r>
          </w:p>
        </w:tc>
        <w:tc>
          <w:tcPr>
            <w:tcW w:w="3543" w:type="dxa"/>
            <w:vAlign w:val="center"/>
          </w:tcPr>
          <w:p w14:paraId="39285421" w14:textId="77777777" w:rsidR="006E15B3" w:rsidRPr="00D065C5" w:rsidRDefault="00AE7FF9">
            <w:pPr>
              <w:rPr>
                <w:i/>
              </w:rPr>
            </w:pPr>
            <w:r w:rsidRPr="00D065C5">
              <w:t>КЛИЛ, култура и вештине 21. века у настави енглеског језика</w:t>
            </w:r>
          </w:p>
        </w:tc>
        <w:tc>
          <w:tcPr>
            <w:tcW w:w="1560" w:type="dxa"/>
            <w:vAlign w:val="center"/>
          </w:tcPr>
          <w:p w14:paraId="5B3049E8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 xml:space="preserve">Презентација </w:t>
            </w:r>
          </w:p>
          <w:p w14:paraId="669033E7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3.1</w:t>
            </w:r>
          </w:p>
        </w:tc>
        <w:tc>
          <w:tcPr>
            <w:tcW w:w="2976" w:type="dxa"/>
            <w:vAlign w:val="center"/>
          </w:tcPr>
          <w:p w14:paraId="452410F7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065C5">
              <w:rPr>
                <w:b/>
              </w:rPr>
              <w:t>Тери Леманис</w:t>
            </w:r>
            <w:r w:rsidRPr="00D065C5">
              <w:t>, консултант за образовање, Грчка, предавач</w:t>
            </w:r>
          </w:p>
        </w:tc>
      </w:tr>
      <w:tr w:rsidR="00D065C5" w:rsidRPr="00D065C5" w14:paraId="72D105B9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3BC150A0" w14:textId="77777777" w:rsidR="006E15B3" w:rsidRPr="00D065C5" w:rsidRDefault="00AE7FF9">
            <w:pPr>
              <w:jc w:val="center"/>
              <w:rPr>
                <w:highlight w:val="green"/>
              </w:rPr>
            </w:pPr>
            <w:r w:rsidRPr="00D065C5">
              <w:t>15:00 – 15:30</w:t>
            </w:r>
          </w:p>
        </w:tc>
        <w:tc>
          <w:tcPr>
            <w:tcW w:w="3543" w:type="dxa"/>
            <w:vAlign w:val="center"/>
          </w:tcPr>
          <w:p w14:paraId="023EE6AA" w14:textId="2718969D" w:rsidR="006E15B3" w:rsidRPr="00D065C5" w:rsidRDefault="00AE7FF9">
            <w:pPr>
              <w:rPr>
                <w:i/>
              </w:rPr>
            </w:pPr>
            <w:r w:rsidRPr="00D065C5">
              <w:t xml:space="preserve">Потреба за обукама у </w:t>
            </w:r>
            <w:r w:rsidR="00F5495F" w:rsidRPr="00D065C5">
              <w:t xml:space="preserve">настави енглеског језика </w:t>
            </w:r>
            <w:r w:rsidR="008D7FCB" w:rsidRPr="00D065C5">
              <w:t>струке</w:t>
            </w:r>
          </w:p>
        </w:tc>
        <w:tc>
          <w:tcPr>
            <w:tcW w:w="1560" w:type="dxa"/>
            <w:vAlign w:val="center"/>
          </w:tcPr>
          <w:p w14:paraId="4223C7BF" w14:textId="77777777" w:rsidR="006E15B3" w:rsidRPr="00D065C5" w:rsidRDefault="00AE7FF9">
            <w:pPr>
              <w:jc w:val="center"/>
              <w:rPr>
                <w:b/>
              </w:rPr>
            </w:pPr>
            <w:r w:rsidRPr="00D065C5">
              <w:rPr>
                <w:b/>
              </w:rPr>
              <w:t>Презентација 3.2</w:t>
            </w:r>
          </w:p>
        </w:tc>
        <w:tc>
          <w:tcPr>
            <w:tcW w:w="2976" w:type="dxa"/>
            <w:vAlign w:val="center"/>
          </w:tcPr>
          <w:p w14:paraId="71B2C8DF" w14:textId="7F9346D6" w:rsidR="006E15B3" w:rsidRPr="00D065C5" w:rsidRDefault="00AE7FF9">
            <w:proofErr w:type="spellStart"/>
            <w:r w:rsidRPr="00D065C5">
              <w:rPr>
                <w:b/>
              </w:rPr>
              <w:t>Брок</w:t>
            </w:r>
            <w:proofErr w:type="spellEnd"/>
            <w:r w:rsidRPr="00D065C5">
              <w:rPr>
                <w:b/>
              </w:rPr>
              <w:t xml:space="preserve"> </w:t>
            </w:r>
            <w:proofErr w:type="spellStart"/>
            <w:r w:rsidRPr="00D065C5">
              <w:rPr>
                <w:b/>
              </w:rPr>
              <w:t>Баинтер</w:t>
            </w:r>
            <w:proofErr w:type="spellEnd"/>
            <w:r w:rsidRPr="00D065C5">
              <w:t xml:space="preserve">, </w:t>
            </w:r>
            <w:r w:rsidR="00D065C5" w:rsidRPr="00D065C5">
              <w:t>тренер</w:t>
            </w:r>
            <w:r w:rsidR="00FB7556">
              <w:t xml:space="preserve"> </w:t>
            </w:r>
            <w:r w:rsidR="00D065C5" w:rsidRPr="00D065C5">
              <w:t>наставника</w:t>
            </w:r>
            <w:r w:rsidRPr="00D065C5">
              <w:t>, САД, предавач</w:t>
            </w:r>
          </w:p>
        </w:tc>
      </w:tr>
      <w:tr w:rsidR="00D065C5" w:rsidRPr="00D065C5" w14:paraId="5B6F3F69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57D58E01" w14:textId="77777777" w:rsidR="006E15B3" w:rsidRPr="00D065C5" w:rsidRDefault="00AE7FF9">
            <w:pPr>
              <w:jc w:val="center"/>
              <w:rPr>
                <w:highlight w:val="green"/>
              </w:rPr>
            </w:pPr>
            <w:r w:rsidRPr="00D065C5">
              <w:t>15:00 – 15:30</w:t>
            </w:r>
          </w:p>
        </w:tc>
        <w:tc>
          <w:tcPr>
            <w:tcW w:w="3543" w:type="dxa"/>
            <w:vAlign w:val="center"/>
          </w:tcPr>
          <w:p w14:paraId="36B5A9AF" w14:textId="42F322A5" w:rsidR="006E15B3" w:rsidRPr="00D065C5" w:rsidRDefault="00EF61EC">
            <w:pPr>
              <w:rPr>
                <w:iCs/>
              </w:rPr>
            </w:pPr>
            <w:r w:rsidRPr="00D065C5">
              <w:rPr>
                <w:iCs/>
              </w:rPr>
              <w:t>Нове методе у планирању наставе енглеског језика</w:t>
            </w:r>
          </w:p>
        </w:tc>
        <w:tc>
          <w:tcPr>
            <w:tcW w:w="1560" w:type="dxa"/>
            <w:vAlign w:val="center"/>
          </w:tcPr>
          <w:p w14:paraId="723B78EF" w14:textId="77777777" w:rsidR="006E15B3" w:rsidRPr="00D065C5" w:rsidRDefault="00AE7FF9">
            <w:pPr>
              <w:jc w:val="center"/>
              <w:rPr>
                <w:b/>
              </w:rPr>
            </w:pPr>
            <w:r w:rsidRPr="00D065C5">
              <w:rPr>
                <w:b/>
              </w:rPr>
              <w:t>Презентација 3.3</w:t>
            </w:r>
          </w:p>
        </w:tc>
        <w:tc>
          <w:tcPr>
            <w:tcW w:w="2976" w:type="dxa"/>
            <w:vAlign w:val="center"/>
          </w:tcPr>
          <w:p w14:paraId="6E9B6B46" w14:textId="467C9F4D" w:rsidR="006E15B3" w:rsidRPr="00D065C5" w:rsidRDefault="002B1784">
            <w:pPr>
              <w:rPr>
                <w:bCs/>
              </w:rPr>
            </w:pPr>
            <w:r w:rsidRPr="00D065C5">
              <w:rPr>
                <w:b/>
              </w:rPr>
              <w:t>Нада Филиповић</w:t>
            </w:r>
            <w:r w:rsidRPr="00D065C5">
              <w:rPr>
                <w:bCs/>
              </w:rPr>
              <w:t>, наставница енглеског језика, Србија, предавач</w:t>
            </w:r>
          </w:p>
        </w:tc>
      </w:tr>
      <w:tr w:rsidR="00D065C5" w:rsidRPr="00D065C5" w14:paraId="1E6E98FE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55E07709" w14:textId="77777777" w:rsidR="006E15B3" w:rsidRPr="00D065C5" w:rsidRDefault="00AE7FF9">
            <w:pPr>
              <w:jc w:val="center"/>
              <w:rPr>
                <w:highlight w:val="green"/>
              </w:rPr>
            </w:pPr>
            <w:r w:rsidRPr="00D065C5">
              <w:t>15:00 – 15:30</w:t>
            </w:r>
          </w:p>
        </w:tc>
        <w:tc>
          <w:tcPr>
            <w:tcW w:w="3543" w:type="dxa"/>
            <w:vAlign w:val="center"/>
          </w:tcPr>
          <w:p w14:paraId="1F437095" w14:textId="68AD4FBD" w:rsidR="006E15B3" w:rsidRPr="00D065C5" w:rsidRDefault="00F5495F">
            <w:pPr>
              <w:rPr>
                <w:i/>
              </w:rPr>
            </w:pPr>
            <w:r w:rsidRPr="00D065C5">
              <w:rPr>
                <w:i/>
                <w:iCs/>
              </w:rPr>
              <w:t>Моја свеска и Мој дневник</w:t>
            </w:r>
            <w:r w:rsidR="00AE7FF9" w:rsidRPr="00D065C5">
              <w:t xml:space="preserve"> </w:t>
            </w:r>
            <w:r w:rsidRPr="00D065C5">
              <w:t xml:space="preserve">– наставна средства </w:t>
            </w:r>
            <w:r w:rsidR="00AE7FF9" w:rsidRPr="00D065C5">
              <w:t>у настави енглеског језика</w:t>
            </w:r>
          </w:p>
        </w:tc>
        <w:tc>
          <w:tcPr>
            <w:tcW w:w="1560" w:type="dxa"/>
            <w:vAlign w:val="center"/>
          </w:tcPr>
          <w:p w14:paraId="7942D593" w14:textId="77777777" w:rsidR="006E15B3" w:rsidRPr="00D065C5" w:rsidRDefault="00AE7FF9">
            <w:pPr>
              <w:jc w:val="center"/>
              <w:rPr>
                <w:b/>
              </w:rPr>
            </w:pPr>
            <w:r w:rsidRPr="00D065C5">
              <w:rPr>
                <w:b/>
              </w:rPr>
              <w:t>Презентација 3.4</w:t>
            </w:r>
          </w:p>
        </w:tc>
        <w:tc>
          <w:tcPr>
            <w:tcW w:w="2976" w:type="dxa"/>
            <w:vAlign w:val="center"/>
          </w:tcPr>
          <w:p w14:paraId="14085341" w14:textId="77777777" w:rsidR="006E15B3" w:rsidRPr="00D065C5" w:rsidRDefault="00AE7FF9">
            <w:r w:rsidRPr="00D065C5">
              <w:rPr>
                <w:b/>
              </w:rPr>
              <w:t>Невена Мићовић</w:t>
            </w:r>
            <w:r w:rsidRPr="00D065C5">
              <w:t>, наставница енглеског језика, Србија, предавач</w:t>
            </w:r>
          </w:p>
        </w:tc>
      </w:tr>
      <w:tr w:rsidR="00D065C5" w:rsidRPr="00D065C5" w14:paraId="5CDCC940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13EFFA7A" w14:textId="77777777" w:rsidR="006E15B3" w:rsidRPr="00D065C5" w:rsidRDefault="00AE7FF9">
            <w:pPr>
              <w:jc w:val="center"/>
              <w:rPr>
                <w:highlight w:val="green"/>
              </w:rPr>
            </w:pPr>
            <w:r w:rsidRPr="00D065C5">
              <w:t>15:00 – 15:30</w:t>
            </w:r>
          </w:p>
        </w:tc>
        <w:tc>
          <w:tcPr>
            <w:tcW w:w="3543" w:type="dxa"/>
            <w:vAlign w:val="center"/>
          </w:tcPr>
          <w:p w14:paraId="7868E89E" w14:textId="155601AD" w:rsidR="006E15B3" w:rsidRPr="00D065C5" w:rsidRDefault="00F5495F">
            <w:r w:rsidRPr="00D065C5">
              <w:t xml:space="preserve">Изазови и научене лекције током креирања видео лекција у настави енглеског језика </w:t>
            </w:r>
          </w:p>
        </w:tc>
        <w:tc>
          <w:tcPr>
            <w:tcW w:w="1560" w:type="dxa"/>
            <w:vAlign w:val="center"/>
          </w:tcPr>
          <w:p w14:paraId="6BB0EE7B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Презентација 3.5</w:t>
            </w:r>
          </w:p>
        </w:tc>
        <w:tc>
          <w:tcPr>
            <w:tcW w:w="2976" w:type="dxa"/>
            <w:vAlign w:val="center"/>
          </w:tcPr>
          <w:p w14:paraId="7DB9D2E6" w14:textId="77777777" w:rsidR="006E15B3" w:rsidRPr="00D065C5" w:rsidRDefault="00AE7FF9">
            <w:pPr>
              <w:rPr>
                <w:b/>
              </w:rPr>
            </w:pPr>
            <w:r w:rsidRPr="00D065C5">
              <w:rPr>
                <w:b/>
              </w:rPr>
              <w:t>Драгана Андрић</w:t>
            </w:r>
            <w:r w:rsidRPr="00D065C5">
              <w:t>, наставница енглеског језика, Србија, предавач</w:t>
            </w:r>
          </w:p>
        </w:tc>
      </w:tr>
      <w:tr w:rsidR="00D065C5" w:rsidRPr="00D065C5" w14:paraId="391AE68B" w14:textId="77777777">
        <w:trPr>
          <w:trHeight w:val="1134"/>
          <w:jc w:val="center"/>
        </w:trPr>
        <w:tc>
          <w:tcPr>
            <w:tcW w:w="1668" w:type="dxa"/>
            <w:vAlign w:val="center"/>
          </w:tcPr>
          <w:p w14:paraId="1D21744B" w14:textId="77777777" w:rsidR="006E15B3" w:rsidRPr="00D065C5" w:rsidRDefault="00AE7FF9">
            <w:pPr>
              <w:jc w:val="center"/>
            </w:pPr>
            <w:r w:rsidRPr="00D065C5">
              <w:t>15:00 – 15:30</w:t>
            </w:r>
          </w:p>
        </w:tc>
        <w:tc>
          <w:tcPr>
            <w:tcW w:w="3543" w:type="dxa"/>
            <w:vAlign w:val="center"/>
          </w:tcPr>
          <w:p w14:paraId="27772522" w14:textId="739A89BA" w:rsidR="006E15B3" w:rsidRPr="00D065C5" w:rsidRDefault="00E07521">
            <w:pPr>
              <w:rPr>
                <w:i/>
              </w:rPr>
            </w:pPr>
            <w:r w:rsidRPr="00D065C5">
              <w:t xml:space="preserve">Представљање истраживања: </w:t>
            </w:r>
            <w:r w:rsidR="00AE7FF9" w:rsidRPr="00D065C5">
              <w:rPr>
                <w:i/>
                <w:iCs/>
              </w:rPr>
              <w:t>Значај видео презентација и мотивациј</w:t>
            </w:r>
            <w:r w:rsidRPr="00D065C5">
              <w:rPr>
                <w:i/>
                <w:iCs/>
              </w:rPr>
              <w:t>е</w:t>
            </w:r>
            <w:r w:rsidR="00AE7FF9" w:rsidRPr="00D065C5">
              <w:rPr>
                <w:i/>
                <w:iCs/>
              </w:rPr>
              <w:t xml:space="preserve"> </w:t>
            </w:r>
            <w:r w:rsidR="00E21063" w:rsidRPr="00D065C5">
              <w:rPr>
                <w:i/>
                <w:iCs/>
              </w:rPr>
              <w:t>ученика</w:t>
            </w:r>
            <w:r w:rsidR="00AE7FF9" w:rsidRPr="00D065C5">
              <w:rPr>
                <w:i/>
                <w:iCs/>
              </w:rPr>
              <w:t xml:space="preserve"> у процесу креирања </w:t>
            </w:r>
            <w:r w:rsidRPr="00D065C5">
              <w:rPr>
                <w:i/>
                <w:iCs/>
              </w:rPr>
              <w:t>видео материјала у настави енглеског језика</w:t>
            </w:r>
            <w:r w:rsidRPr="00D065C5">
              <w:t xml:space="preserve"> </w:t>
            </w:r>
            <w:r w:rsidR="00AE7FF9" w:rsidRPr="00D065C5">
              <w:t xml:space="preserve"> </w:t>
            </w:r>
          </w:p>
        </w:tc>
        <w:tc>
          <w:tcPr>
            <w:tcW w:w="1560" w:type="dxa"/>
            <w:vAlign w:val="center"/>
          </w:tcPr>
          <w:p w14:paraId="20D8528F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Презентација</w:t>
            </w:r>
          </w:p>
          <w:p w14:paraId="25E3FD2F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3.6</w:t>
            </w:r>
          </w:p>
        </w:tc>
        <w:tc>
          <w:tcPr>
            <w:tcW w:w="2976" w:type="dxa"/>
            <w:vAlign w:val="center"/>
          </w:tcPr>
          <w:p w14:paraId="3674C79F" w14:textId="77777777" w:rsidR="006E15B3" w:rsidRPr="00D065C5" w:rsidRDefault="00AE7FF9">
            <w:pPr>
              <w:rPr>
                <w:b/>
              </w:rPr>
            </w:pPr>
            <w:r w:rsidRPr="00D065C5">
              <w:rPr>
                <w:b/>
              </w:rPr>
              <w:t>Неда Радосављевић</w:t>
            </w:r>
            <w:r w:rsidRPr="00D065C5">
              <w:t>, наставница енглеског језика, Северна Македонија, предавач</w:t>
            </w:r>
          </w:p>
        </w:tc>
      </w:tr>
      <w:tr w:rsidR="00D065C5" w:rsidRPr="00D065C5" w14:paraId="0A02E5BF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580B3CC9" w14:textId="77777777" w:rsidR="006E15B3" w:rsidRPr="00D065C5" w:rsidRDefault="00AE7FF9">
            <w:pPr>
              <w:jc w:val="center"/>
            </w:pPr>
            <w:r w:rsidRPr="00D065C5">
              <w:lastRenderedPageBreak/>
              <w:t>15:30 – 15:45</w:t>
            </w:r>
          </w:p>
        </w:tc>
        <w:tc>
          <w:tcPr>
            <w:tcW w:w="8079" w:type="dxa"/>
            <w:gridSpan w:val="3"/>
            <w:vAlign w:val="center"/>
          </w:tcPr>
          <w:p w14:paraId="4227C023" w14:textId="77777777" w:rsidR="006E15B3" w:rsidRPr="00D065C5" w:rsidRDefault="00AE7FF9">
            <w:pPr>
              <w:jc w:val="center"/>
            </w:pPr>
            <w:r w:rsidRPr="00D065C5">
              <w:t>ПАУЗА ЗА КАФУ</w:t>
            </w:r>
          </w:p>
        </w:tc>
      </w:tr>
      <w:tr w:rsidR="00D065C5" w:rsidRPr="00D065C5" w14:paraId="3DD8B800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2C347A7F" w14:textId="77777777" w:rsidR="006E15B3" w:rsidRPr="00D065C5" w:rsidRDefault="00AE7FF9">
            <w:pPr>
              <w:jc w:val="center"/>
            </w:pPr>
            <w:r w:rsidRPr="00D065C5">
              <w:t>15:45 – 16:45</w:t>
            </w:r>
          </w:p>
        </w:tc>
        <w:tc>
          <w:tcPr>
            <w:tcW w:w="3543" w:type="dxa"/>
            <w:vAlign w:val="center"/>
          </w:tcPr>
          <w:p w14:paraId="744C371F" w14:textId="317273A2" w:rsidR="006E15B3" w:rsidRPr="00D065C5" w:rsidRDefault="007747BF">
            <w:r w:rsidRPr="00D065C5">
              <w:t>Примери добре праксе у употреби друштвених мрежа у настави страног језика</w:t>
            </w:r>
            <w:r w:rsidR="00A25987" w:rsidRPr="00D065C5">
              <w:t xml:space="preserve"> </w:t>
            </w:r>
          </w:p>
        </w:tc>
        <w:tc>
          <w:tcPr>
            <w:tcW w:w="1560" w:type="dxa"/>
            <w:vAlign w:val="center"/>
          </w:tcPr>
          <w:p w14:paraId="2AEB8A10" w14:textId="77777777" w:rsidR="006E15B3" w:rsidRPr="00D065C5" w:rsidRDefault="00AE7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 w:rsidRPr="00D065C5">
              <w:rPr>
                <w:b/>
              </w:rPr>
              <w:t>Пленарно Презентација</w:t>
            </w:r>
          </w:p>
        </w:tc>
        <w:tc>
          <w:tcPr>
            <w:tcW w:w="2976" w:type="dxa"/>
            <w:vAlign w:val="center"/>
          </w:tcPr>
          <w:p w14:paraId="291C4D93" w14:textId="1FFEDF12" w:rsidR="006E15B3" w:rsidRPr="00D065C5" w:rsidRDefault="007747BF">
            <w:pPr>
              <w:rPr>
                <w:b/>
              </w:rPr>
            </w:pPr>
            <w:r w:rsidRPr="00D065C5">
              <w:rPr>
                <w:b/>
              </w:rPr>
              <w:t>Др Драгана Василијевић-Валент</w:t>
            </w:r>
            <w:r w:rsidRPr="00D065C5">
              <w:rPr>
                <w:bCs/>
              </w:rPr>
              <w:t>, доктор филолошких наука, Аустрија, предавач</w:t>
            </w:r>
          </w:p>
        </w:tc>
      </w:tr>
      <w:tr w:rsidR="006E15B3" w:rsidRPr="00D065C5" w14:paraId="3FCCF5AF" w14:textId="77777777">
        <w:trPr>
          <w:trHeight w:val="851"/>
          <w:jc w:val="center"/>
        </w:trPr>
        <w:tc>
          <w:tcPr>
            <w:tcW w:w="1668" w:type="dxa"/>
            <w:vAlign w:val="center"/>
          </w:tcPr>
          <w:p w14:paraId="3E17A94C" w14:textId="77777777" w:rsidR="006E15B3" w:rsidRPr="00D065C5" w:rsidRDefault="00AE7FF9">
            <w:pPr>
              <w:jc w:val="center"/>
            </w:pPr>
            <w:r w:rsidRPr="00D065C5">
              <w:t>16:45 – 17:30</w:t>
            </w:r>
          </w:p>
        </w:tc>
        <w:tc>
          <w:tcPr>
            <w:tcW w:w="8079" w:type="dxa"/>
            <w:gridSpan w:val="3"/>
            <w:vAlign w:val="center"/>
          </w:tcPr>
          <w:p w14:paraId="5BC8C225" w14:textId="1F8B0F9C" w:rsidR="006E15B3" w:rsidRPr="00D065C5" w:rsidRDefault="00E21063" w:rsidP="00C56CCB">
            <w:pPr>
              <w:jc w:val="center"/>
              <w:rPr>
                <w:b/>
              </w:rPr>
            </w:pPr>
            <w:r w:rsidRPr="00D065C5">
              <w:rPr>
                <w:b/>
              </w:rPr>
              <w:t>Дискусија, сумирање, закључци и п</w:t>
            </w:r>
            <w:r w:rsidR="00AE7FF9" w:rsidRPr="00D065C5">
              <w:rPr>
                <w:b/>
              </w:rPr>
              <w:t>одела уверења</w:t>
            </w:r>
          </w:p>
        </w:tc>
      </w:tr>
    </w:tbl>
    <w:p w14:paraId="34FA1829" w14:textId="77777777" w:rsidR="006E15B3" w:rsidRPr="00D065C5" w:rsidRDefault="006E15B3">
      <w:pPr>
        <w:rPr>
          <w:sz w:val="16"/>
          <w:szCs w:val="16"/>
        </w:rPr>
      </w:pPr>
    </w:p>
    <w:p w14:paraId="797DB1B6" w14:textId="77777777" w:rsidR="006E15B3" w:rsidRPr="00D065C5" w:rsidRDefault="006E15B3">
      <w:pPr>
        <w:rPr>
          <w:sz w:val="16"/>
          <w:szCs w:val="16"/>
        </w:rPr>
      </w:pPr>
    </w:p>
    <w:sectPr w:rsidR="006E15B3" w:rsidRPr="00D065C5" w:rsidSect="001E53F3">
      <w:pgSz w:w="12240" w:h="15840"/>
      <w:pgMar w:top="1440" w:right="1440" w:bottom="1135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sjCxMLQ0NjQyMTVW0lEKTi0uzszPAykwrAUAhLCvgCwAAAA="/>
  </w:docVars>
  <w:rsids>
    <w:rsidRoot w:val="006E15B3"/>
    <w:rsid w:val="000068DC"/>
    <w:rsid w:val="00027F6D"/>
    <w:rsid w:val="000500EA"/>
    <w:rsid w:val="000F1D4C"/>
    <w:rsid w:val="00182ADB"/>
    <w:rsid w:val="001B573A"/>
    <w:rsid w:val="001E53F3"/>
    <w:rsid w:val="00236326"/>
    <w:rsid w:val="00247E16"/>
    <w:rsid w:val="00276172"/>
    <w:rsid w:val="0028263C"/>
    <w:rsid w:val="002B1784"/>
    <w:rsid w:val="0032092F"/>
    <w:rsid w:val="003648B3"/>
    <w:rsid w:val="003C4DF8"/>
    <w:rsid w:val="00426D82"/>
    <w:rsid w:val="00491D7F"/>
    <w:rsid w:val="005D67C3"/>
    <w:rsid w:val="00641F23"/>
    <w:rsid w:val="006443A5"/>
    <w:rsid w:val="006727FF"/>
    <w:rsid w:val="006A3F67"/>
    <w:rsid w:val="006C5D5D"/>
    <w:rsid w:val="006E15B3"/>
    <w:rsid w:val="006F71C1"/>
    <w:rsid w:val="007747BF"/>
    <w:rsid w:val="00781522"/>
    <w:rsid w:val="00786844"/>
    <w:rsid w:val="00806C42"/>
    <w:rsid w:val="00853CF6"/>
    <w:rsid w:val="00875357"/>
    <w:rsid w:val="00885F6B"/>
    <w:rsid w:val="008D7FCB"/>
    <w:rsid w:val="00917E62"/>
    <w:rsid w:val="009437D0"/>
    <w:rsid w:val="0094534A"/>
    <w:rsid w:val="009878A4"/>
    <w:rsid w:val="00A25987"/>
    <w:rsid w:val="00AE2253"/>
    <w:rsid w:val="00AE7FF9"/>
    <w:rsid w:val="00B56AB5"/>
    <w:rsid w:val="00B74AE9"/>
    <w:rsid w:val="00B83DAC"/>
    <w:rsid w:val="00BC6B3A"/>
    <w:rsid w:val="00BE6C24"/>
    <w:rsid w:val="00C56CCB"/>
    <w:rsid w:val="00C92D2B"/>
    <w:rsid w:val="00D00B39"/>
    <w:rsid w:val="00D065C5"/>
    <w:rsid w:val="00D72B7F"/>
    <w:rsid w:val="00DD397C"/>
    <w:rsid w:val="00DE18B9"/>
    <w:rsid w:val="00E07521"/>
    <w:rsid w:val="00E21063"/>
    <w:rsid w:val="00E57046"/>
    <w:rsid w:val="00ED55DD"/>
    <w:rsid w:val="00EF61EC"/>
    <w:rsid w:val="00F211FA"/>
    <w:rsid w:val="00F5495F"/>
    <w:rsid w:val="00FB7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68AA0"/>
  <w15:docId w15:val="{7AE13F75-18C4-481B-A691-EDA4E7E8C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sr-Cyrl-RS" w:eastAsia="sr-Latn-R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11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11F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472</Words>
  <Characters>8391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ja Panic</dc:creator>
  <cp:lastModifiedBy>Marija Panic</cp:lastModifiedBy>
  <cp:revision>2</cp:revision>
  <dcterms:created xsi:type="dcterms:W3CDTF">2022-03-24T13:03:00Z</dcterms:created>
  <dcterms:modified xsi:type="dcterms:W3CDTF">2022-03-24T13:03:00Z</dcterms:modified>
</cp:coreProperties>
</file>